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E1D1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E1D1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E1D1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048364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F5221" w:rsidRPr="002F5221">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3357A0A"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F5221" w:rsidRPr="002F5221">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042AD1E"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F5221">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8D0881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F5221" w:rsidRPr="002F5221">
            <w:rPr>
              <w:color w:val="000000"/>
              <w:sz w:val="24"/>
              <w:szCs w:val="24"/>
            </w:rPr>
            <w:t>(Barchielli et al., 2022)</w:t>
          </w:r>
        </w:sdtContent>
      </w:sdt>
      <w:r w:rsidRPr="00400470">
        <w:rPr>
          <w:sz w:val="24"/>
          <w:szCs w:val="24"/>
        </w:rPr>
        <w:t>.</w:t>
      </w:r>
    </w:p>
    <w:p w14:paraId="6B514152" w14:textId="4CBF41B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F5221" w:rsidRPr="002F5221">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F5221" w:rsidRPr="002F522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F5221" w:rsidRPr="002F5221">
            <w:rPr>
              <w:color w:val="000000"/>
              <w:sz w:val="24"/>
              <w:szCs w:val="24"/>
            </w:rPr>
            <w:t>(Wulansari et al., 2020)</w:t>
          </w:r>
        </w:sdtContent>
      </w:sdt>
      <w:r w:rsidRPr="00400470">
        <w:rPr>
          <w:sz w:val="24"/>
          <w:szCs w:val="24"/>
        </w:rPr>
        <w:t>.</w:t>
      </w:r>
    </w:p>
    <w:p w14:paraId="2743C9EC" w14:textId="04456A1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F5221" w:rsidRPr="002F5221">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317A72A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F5221" w:rsidRPr="002F522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F5221">
            <w:rPr>
              <w:rFonts w:eastAsia="Times New Roman"/>
            </w:rPr>
            <w:t>(</w:t>
          </w:r>
          <w:r w:rsidR="002F5221">
            <w:rPr>
              <w:rFonts w:eastAsia="Times New Roman"/>
              <w:i/>
              <w:iCs/>
            </w:rPr>
            <w:t>Saúde Mental é o Tema Da Campanha de Natal Da Vodafone - Vodafone Portugal</w:t>
          </w:r>
          <w:r w:rsidR="002F522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A4C2B9"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F5221">
            <w:rPr>
              <w:rFonts w:eastAsia="Times New Roman"/>
            </w:rPr>
            <w:t>(</w:t>
          </w:r>
          <w:r w:rsidR="002F5221">
            <w:rPr>
              <w:rFonts w:eastAsia="Times New Roman"/>
              <w:i/>
              <w:iCs/>
            </w:rPr>
            <w:t>Partilha o Que Estás a Sentir | Natal 2022 | Vodafone Portugal - YouTube</w:t>
          </w:r>
          <w:r w:rsidR="002F5221">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9ED88A0"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F5221">
            <w:rPr>
              <w:rFonts w:eastAsia="Times New Roman"/>
            </w:rPr>
            <w:t>(</w:t>
          </w:r>
          <w:r w:rsidR="002F5221">
            <w:rPr>
              <w:rFonts w:eastAsia="Times New Roman"/>
              <w:i/>
              <w:iCs/>
            </w:rPr>
            <w:t>Partilha o Que Estás a Sentir | Natal 2022 | Vodafone Portugal - YouTube</w:t>
          </w:r>
          <w:r w:rsidR="002F5221">
            <w:rPr>
              <w:rFonts w:eastAsia="Times New Roman"/>
            </w:rPr>
            <w:t>, 2022)</w:t>
          </w:r>
        </w:sdtContent>
      </w:sdt>
      <w:bookmarkEnd w:id="18"/>
      <w:bookmarkEnd w:id="19"/>
      <w:bookmarkEnd w:id="20"/>
      <w:r w:rsidR="00D86C3D">
        <w:rPr>
          <w:color w:val="000000"/>
          <w:sz w:val="24"/>
          <w:szCs w:val="24"/>
        </w:rPr>
        <w:t>.</w:t>
      </w:r>
    </w:p>
    <w:p w14:paraId="03C489C4" w14:textId="4F224AA0"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F5221" w:rsidRPr="002F5221">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D60B84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F5221">
            <w:rPr>
              <w:rFonts w:eastAsia="Times New Roman"/>
            </w:rPr>
            <w:t>(</w:t>
          </w:r>
          <w:r w:rsidR="002F5221">
            <w:rPr>
              <w:rFonts w:eastAsia="Times New Roman"/>
              <w:i/>
              <w:iCs/>
            </w:rPr>
            <w:t>Uma Conversa Sobre Saúde Mental | Natal 2022 | Vodafone Portugal - YouTube</w:t>
          </w:r>
          <w:r w:rsidR="002F522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BAA28E1"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F5221" w:rsidRPr="002F522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F5221" w:rsidRPr="002F522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F5221" w:rsidRPr="002F5221">
            <w:rPr>
              <w:color w:val="000000"/>
              <w:sz w:val="24"/>
              <w:szCs w:val="24"/>
            </w:rPr>
            <w:t>(DGS, 2022)</w:t>
          </w:r>
        </w:sdtContent>
      </w:sdt>
      <w:r w:rsidR="00C00576">
        <w:rPr>
          <w:sz w:val="24"/>
          <w:szCs w:val="24"/>
        </w:rPr>
        <w:t>.</w:t>
      </w:r>
    </w:p>
    <w:p w14:paraId="39D21293" w14:textId="5420F173"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F5221" w:rsidRPr="002F522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5B818B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F5221" w:rsidRPr="002F5221">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F5221" w:rsidRPr="002F5221">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F5221" w:rsidRPr="002F5221">
            <w:rPr>
              <w:color w:val="000000"/>
              <w:sz w:val="24"/>
              <w:szCs w:val="24"/>
            </w:rPr>
            <w:t xml:space="preserve">(The </w:t>
          </w:r>
          <w:r w:rsidR="002F5221" w:rsidRPr="002F5221">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F5221" w:rsidRPr="002F5221">
            <w:rPr>
              <w:color w:val="000000"/>
              <w:sz w:val="24"/>
              <w:szCs w:val="24"/>
            </w:rPr>
            <w:t>(Chen et al., 2022)</w:t>
          </w:r>
        </w:sdtContent>
      </w:sdt>
      <w:r w:rsidRPr="00400470">
        <w:rPr>
          <w:sz w:val="24"/>
          <w:szCs w:val="24"/>
        </w:rPr>
        <w:t>.</w:t>
      </w:r>
    </w:p>
    <w:p w14:paraId="29125AF1" w14:textId="224B418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F5221" w:rsidRPr="002F5221">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DCDCEE1"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F5221" w:rsidRPr="002F5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1143C5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2F5221">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3F433B7" w:rsidR="00F415E3" w:rsidRPr="00283A2D" w:rsidRDefault="002F5221" w:rsidP="00194E7C">
                <w:pPr>
                  <w:jc w:val="center"/>
                  <w:rPr>
                    <w:color w:val="FFFFFF" w:themeColor="background1"/>
                    <w:sz w:val="18"/>
                    <w:szCs w:val="18"/>
                    <w:lang w:val="en-US"/>
                  </w:rPr>
                </w:pPr>
                <w:r w:rsidRPr="002F522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B7C8C77" w:rsidR="00F415E3" w:rsidRPr="00283A2D" w:rsidRDefault="002F5221" w:rsidP="00194E7C">
                <w:pPr>
                  <w:jc w:val="center"/>
                  <w:rPr>
                    <w:color w:val="FFFFFF" w:themeColor="background1"/>
                    <w:sz w:val="18"/>
                    <w:szCs w:val="18"/>
                    <w:lang w:val="en-US"/>
                  </w:rPr>
                </w:pPr>
                <w:r w:rsidRPr="002F522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7EE5C25" w:rsidR="00F415E3" w:rsidRPr="00EE4602" w:rsidRDefault="002F5221" w:rsidP="00194E7C">
                <w:pPr>
                  <w:jc w:val="center"/>
                  <w:rPr>
                    <w:color w:val="FFFFFF" w:themeColor="background1"/>
                    <w:sz w:val="18"/>
                    <w:szCs w:val="18"/>
                    <w:lang w:val="en-US"/>
                  </w:rPr>
                </w:pPr>
                <w:r w:rsidRPr="002F522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8465C4F" w:rsidR="00F415E3" w:rsidRPr="00DC5317" w:rsidRDefault="002F5221" w:rsidP="00194E7C">
                <w:pPr>
                  <w:jc w:val="center"/>
                  <w:rPr>
                    <w:color w:val="FFFFFF" w:themeColor="background1"/>
                    <w:sz w:val="18"/>
                    <w:szCs w:val="18"/>
                  </w:rPr>
                </w:pPr>
                <w:r w:rsidRPr="002F5221">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A0F34AF" w:rsidR="00F415E3" w:rsidRPr="00283A2D" w:rsidRDefault="002F5221" w:rsidP="00194E7C">
                <w:pPr>
                  <w:jc w:val="center"/>
                  <w:rPr>
                    <w:color w:val="FFFFFF" w:themeColor="background1"/>
                    <w:sz w:val="18"/>
                    <w:szCs w:val="18"/>
                    <w:lang w:val="en-US"/>
                  </w:rPr>
                </w:pPr>
                <w:r w:rsidRPr="002F522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5BB5DC0" w:rsidR="00F415E3" w:rsidRPr="00283A2D" w:rsidRDefault="002F5221" w:rsidP="00194E7C">
                <w:pPr>
                  <w:jc w:val="center"/>
                  <w:rPr>
                    <w:color w:val="FFFFFF" w:themeColor="background1"/>
                    <w:sz w:val="18"/>
                    <w:szCs w:val="18"/>
                    <w:lang w:val="en-US"/>
                  </w:rPr>
                </w:pPr>
                <w:r w:rsidRPr="002F522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DE2C5AE" w:rsidR="00F415E3" w:rsidRPr="00283A2D" w:rsidRDefault="002F5221" w:rsidP="00194E7C">
                <w:pPr>
                  <w:jc w:val="center"/>
                  <w:rPr>
                    <w:color w:val="FFFFFF" w:themeColor="background1"/>
                    <w:sz w:val="18"/>
                    <w:szCs w:val="18"/>
                    <w:lang w:val="en-US"/>
                  </w:rPr>
                </w:pPr>
                <w:r w:rsidRPr="002F522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13290E7" w:rsidR="00F415E3" w:rsidRPr="00283A2D" w:rsidRDefault="002F5221"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475CB4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2F5221">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C18E66F"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2F5221">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783632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2F5221">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793DC1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C3F7733"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2F5221">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E54A30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2F5221">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4FFCF8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2F5221">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F1C67DB"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2F5221">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667FDD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2F5221">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F7B1BE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2F5221">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864DAB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2F5221">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CB563B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2F5221">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4424998"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2F5221">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3E048BF"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2F5221">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43C1042"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2F5221" w:rsidRPr="002F5221">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2F5221" w:rsidRPr="002F5221">
            <w:rPr>
              <w:color w:val="000000"/>
              <w:kern w:val="2"/>
              <w:sz w:val="24"/>
              <w:szCs w:val="24"/>
            </w:rPr>
            <w:t>(Camingue et al., 2021)</w:t>
          </w:r>
        </w:sdtContent>
      </w:sdt>
      <w:r w:rsidRPr="00BB5963">
        <w:rPr>
          <w:kern w:val="2"/>
          <w:sz w:val="24"/>
          <w:szCs w:val="24"/>
        </w:rPr>
        <w:t>.</w:t>
      </w:r>
    </w:p>
    <w:p w14:paraId="1089D41E" w14:textId="189DABF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2F5221">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2F5221" w:rsidRPr="002F5221">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AFBDCF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2F5221">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7487AC"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2F5221" w:rsidRPr="002F5221">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6B41893"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2F5221" w:rsidRPr="002F5221">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831A27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2F5221" w:rsidRPr="002F5221">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D3170A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2F5221" w:rsidRPr="002F5221">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66E6CA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2F5221" w:rsidRPr="002F5221">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C949B26"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2F5221">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5888174"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2F5221" w:rsidRPr="002F522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B037E7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2F5221" w:rsidRPr="002F5221">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746F45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2F5221" w:rsidRPr="002F5221">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786DAC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2F5221" w:rsidRPr="002F522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F353D7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2F5221" w:rsidRPr="002F5221">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125A26E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71316A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C9F2C5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2F5221" w:rsidRPr="002F5221">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3B37646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4FF0E2A"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2F5221" w:rsidRPr="002F5221">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80352C0"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2F5221" w:rsidRPr="002F5221">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0BCF1A7"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2F5221" w:rsidRPr="002F522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69CFA9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2F5221" w:rsidRPr="002F522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C9A9DBB"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2F5221" w:rsidRPr="002F5221">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2F5221" w:rsidRPr="002F5221">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97FB92F"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2F5221" w:rsidRPr="002F522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1018B03"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2F5221" w:rsidRPr="002F5221">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5655D38"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2F5221" w:rsidRPr="002F522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D8F0FA3"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2F5221" w:rsidRPr="002F5221">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FBB2E39"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2F5221" w:rsidRPr="002F5221">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2F5221" w:rsidRPr="002F5221">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2831C2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2F5221" w:rsidRPr="002F5221">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DB904F1"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2F5221" w:rsidRPr="002F5221">
            <w:rPr>
              <w:color w:val="000000"/>
              <w:sz w:val="24"/>
              <w:szCs w:val="24"/>
            </w:rPr>
            <w:t>(Isbister, 2017)</w:t>
          </w:r>
        </w:sdtContent>
      </w:sdt>
      <w:r w:rsidRPr="001B0D8D">
        <w:rPr>
          <w:sz w:val="24"/>
          <w:szCs w:val="24"/>
        </w:rPr>
        <w:t>. Por isso, parece crucial elaborar-se uma secção relativa a este tópico.</w:t>
      </w:r>
    </w:p>
    <w:p w14:paraId="5F3822F1" w14:textId="612284B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2F5221" w:rsidRPr="002F5221">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2F5221" w:rsidRPr="002F5221">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96222A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2F5221" w:rsidRPr="002F5221">
            <w:rPr>
              <w:color w:val="000000"/>
            </w:rPr>
            <w:t>(Meadows, 2002)(Meadows, 2002)(Meadows, 2002)(Meadows, 2002)(Meadows, 2002)(Meadows, 2002)</w:t>
          </w:r>
        </w:sdtContent>
      </w:sdt>
      <w:r w:rsidRPr="00BB5963">
        <w:rPr>
          <w:rFonts w:cstheme="minorHAnsi"/>
          <w:kern w:val="2"/>
          <w:sz w:val="24"/>
          <w:szCs w:val="24"/>
        </w:rPr>
        <w:t>.</w:t>
      </w:r>
    </w:p>
    <w:p w14:paraId="54AAA4C1" w14:textId="65946EC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2F5221" w:rsidRPr="002F5221">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944A44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2F5221" w:rsidRPr="002F5221">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AED8DED"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2F5221" w:rsidRPr="002F5221">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F41A78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2F5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9043B8A"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2F5221">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05292A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F5221" w:rsidRPr="002F5221">
            <w:rPr>
              <w:color w:val="000000"/>
              <w:sz w:val="24"/>
              <w:szCs w:val="24"/>
            </w:rPr>
            <w:t>(Riess, 2018a)</w:t>
          </w:r>
        </w:sdtContent>
      </w:sdt>
      <w:r w:rsidRPr="00400470">
        <w:rPr>
          <w:sz w:val="24"/>
          <w:szCs w:val="24"/>
        </w:rPr>
        <w:t xml:space="preserve">. </w:t>
      </w:r>
    </w:p>
    <w:p w14:paraId="55280D4D" w14:textId="0220D65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F5221" w:rsidRPr="002F522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9DCF64E"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2F5221" w:rsidRPr="002F5221">
            <w:rPr>
              <w:color w:val="000000"/>
              <w:sz w:val="24"/>
              <w:szCs w:val="24"/>
            </w:rPr>
            <w:t>(Riess, 2018b)</w:t>
          </w:r>
        </w:sdtContent>
      </w:sdt>
      <w:r w:rsidRPr="00621BD6">
        <w:rPr>
          <w:sz w:val="24"/>
          <w:szCs w:val="24"/>
        </w:rPr>
        <w:t>:</w:t>
      </w:r>
    </w:p>
    <w:p w14:paraId="2AFB02C8" w14:textId="06AAE7D7"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2F5221" w:rsidRPr="002F5221">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2EFA206"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2F5221" w:rsidRPr="002F5221">
            <w:rPr>
              <w:color w:val="000000"/>
              <w:sz w:val="24"/>
              <w:szCs w:val="24"/>
            </w:rPr>
            <w:t>(Sampat, 2017)</w:t>
          </w:r>
        </w:sdtContent>
      </w:sdt>
      <w:r w:rsidR="007B2457">
        <w:rPr>
          <w:sz w:val="24"/>
          <w:szCs w:val="24"/>
        </w:rPr>
        <w:t>.</w:t>
      </w:r>
    </w:p>
    <w:p w14:paraId="41743E19" w14:textId="693FBF9F"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2F5221" w:rsidRPr="002F5221">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93E54D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2F5221" w:rsidRPr="002F5221">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2F5221" w:rsidRPr="002F5221">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227504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2F5221">
            <w:rPr>
              <w:rFonts w:eastAsia="Times New Roman"/>
            </w:rPr>
            <w:t>(Belman &amp; Flanagan, 2010; Blot, 2017; Tam, 2013)</w:t>
          </w:r>
        </w:sdtContent>
      </w:sdt>
      <w:r w:rsidR="00455043">
        <w:rPr>
          <w:sz w:val="24"/>
          <w:szCs w:val="24"/>
        </w:rPr>
        <w:t>:</w:t>
      </w:r>
    </w:p>
    <w:p w14:paraId="6DAE5E77" w14:textId="2418D85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2F5221">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00ED762"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2F5221" w:rsidRPr="002F5221">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48E820B"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2F5221">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3BD048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2F5221" w:rsidRPr="002F5221">
            <w:rPr>
              <w:rFonts w:eastAsia="Times New Roman"/>
              <w:color w:val="000000"/>
            </w:rPr>
            <w:t>(Iacoboni, 2008)</w:t>
          </w:r>
        </w:sdtContent>
      </w:sdt>
      <w:r w:rsidRPr="00400470">
        <w:rPr>
          <w:sz w:val="24"/>
          <w:szCs w:val="24"/>
        </w:rPr>
        <w:t>.</w:t>
      </w:r>
    </w:p>
    <w:p w14:paraId="3220C78D" w14:textId="734B876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2F5221">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7FAEEF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2F5221" w:rsidRPr="002F522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2F5221" w:rsidRPr="002F5221">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BA4BE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2F5221">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2F5221" w:rsidRPr="002F5221">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6058F0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2F5221" w:rsidRPr="002F5221">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2F5221" w:rsidRPr="002F5221">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1E95453"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2F5221" w:rsidRPr="002F5221">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2F5221">
            <w:rPr>
              <w:rFonts w:eastAsia="Times New Roman"/>
            </w:rPr>
            <w:t>(Farber &amp; Schrier, 2017)</w:t>
          </w:r>
        </w:sdtContent>
      </w:sdt>
      <w:r w:rsidR="00573A13">
        <w:rPr>
          <w:i/>
          <w:iCs/>
          <w:sz w:val="24"/>
          <w:szCs w:val="24"/>
        </w:rPr>
        <w:t>.</w:t>
      </w:r>
    </w:p>
    <w:p w14:paraId="06370C2E" w14:textId="3462FE9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2F5221" w:rsidRPr="002F5221">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2F5221" w:rsidRPr="002F5221">
            <w:rPr>
              <w:color w:val="000000"/>
              <w:sz w:val="24"/>
              <w:szCs w:val="24"/>
            </w:rPr>
            <w:t>(Murray, 1997)</w:t>
          </w:r>
        </w:sdtContent>
      </w:sdt>
      <w:r w:rsidRPr="00400470">
        <w:rPr>
          <w:sz w:val="24"/>
          <w:szCs w:val="24"/>
        </w:rPr>
        <w:t>.</w:t>
      </w:r>
    </w:p>
    <w:p w14:paraId="5360A0E7" w14:textId="7E007D75"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2F5221" w:rsidRPr="002F522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2F5221" w:rsidRPr="002F5221">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EF7108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2F5221" w:rsidRPr="002F5221">
            <w:rPr>
              <w:iCs/>
              <w:color w:val="000000"/>
              <w:sz w:val="24"/>
              <w:szCs w:val="24"/>
            </w:rPr>
            <w:t>(Isbister, 2017)</w:t>
          </w:r>
        </w:sdtContent>
      </w:sdt>
      <w:r w:rsidRPr="00400470">
        <w:rPr>
          <w:sz w:val="24"/>
          <w:szCs w:val="24"/>
        </w:rPr>
        <w:t xml:space="preserve">. </w:t>
      </w:r>
    </w:p>
    <w:p w14:paraId="4F7D5B99" w14:textId="003F1E8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2F5221" w:rsidRPr="002F5221">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2F5221" w:rsidRPr="002F5221">
            <w:rPr>
              <w:color w:val="000000"/>
              <w:sz w:val="24"/>
              <w:szCs w:val="24"/>
            </w:rPr>
            <w:t>(Isbister, 2017)</w:t>
          </w:r>
        </w:sdtContent>
      </w:sdt>
      <w:r w:rsidRPr="00400470">
        <w:rPr>
          <w:sz w:val="24"/>
          <w:szCs w:val="24"/>
        </w:rPr>
        <w:t>.</w:t>
      </w:r>
    </w:p>
    <w:p w14:paraId="172FD0F4" w14:textId="1254D08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2F5221">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276EF0A7"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2F5221" w:rsidRPr="002F5221">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2F5221" w:rsidRPr="002F5221">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2F5221" w:rsidRPr="002F5221">
            <w:rPr>
              <w:color w:val="000000"/>
              <w:sz w:val="24"/>
              <w:szCs w:val="24"/>
            </w:rPr>
            <w:t>(Sampat, 2017)</w:t>
          </w:r>
        </w:sdtContent>
      </w:sdt>
      <w:r w:rsidR="00E17A9E" w:rsidRPr="00E17A9E">
        <w:rPr>
          <w:sz w:val="24"/>
          <w:szCs w:val="24"/>
        </w:rPr>
        <w:t>.</w:t>
      </w:r>
    </w:p>
    <w:p w14:paraId="35153C73" w14:textId="397FE6E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2F5221" w:rsidRPr="002F5221">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46FB962"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2F5221">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2F5221" w:rsidRPr="002F5221">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E0BCA1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2F5221" w:rsidRPr="002F5221">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2F5221">
            <w:rPr>
              <w:rFonts w:eastAsia="Times New Roman"/>
            </w:rPr>
            <w:t>(Belman &amp; Flanagan, 2010)</w:t>
          </w:r>
        </w:sdtContent>
      </w:sdt>
      <w:r w:rsidRPr="00400470">
        <w:rPr>
          <w:sz w:val="24"/>
          <w:szCs w:val="24"/>
        </w:rPr>
        <w:t xml:space="preserve">. </w:t>
      </w:r>
      <w:r w:rsidRPr="00400470">
        <w:rPr>
          <w:sz w:val="24"/>
          <w:szCs w:val="24"/>
        </w:rPr>
        <w:tab/>
      </w:r>
    </w:p>
    <w:p w14:paraId="01EDCC06" w14:textId="661D817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2F5221" w:rsidRPr="002F5221">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463894E"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2F5221" w:rsidRPr="002F5221">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6BC36D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2F5221" w:rsidRPr="002F5221">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2F5221" w:rsidRPr="002F5221">
            <w:rPr>
              <w:color w:val="000000"/>
              <w:sz w:val="24"/>
              <w:szCs w:val="24"/>
            </w:rPr>
            <w:t>(Holl et al., 2022)</w:t>
          </w:r>
        </w:sdtContent>
      </w:sdt>
      <w:r w:rsidR="00C148C9">
        <w:rPr>
          <w:color w:val="000000"/>
          <w:sz w:val="24"/>
          <w:szCs w:val="24"/>
        </w:rPr>
        <w:t>.</w:t>
      </w:r>
    </w:p>
    <w:p w14:paraId="072A8595" w14:textId="423CA51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2F5221" w:rsidRPr="002F522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2F5221" w:rsidRPr="002F5221">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3136CE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2F5221" w:rsidRPr="002F5221">
            <w:rPr>
              <w:color w:val="000000"/>
              <w:sz w:val="24"/>
              <w:szCs w:val="24"/>
            </w:rPr>
            <w:t>(Isbister, 2006a)</w:t>
          </w:r>
        </w:sdtContent>
      </w:sdt>
      <w:r w:rsidRPr="00400470">
        <w:rPr>
          <w:sz w:val="24"/>
          <w:szCs w:val="24"/>
        </w:rPr>
        <w:t xml:space="preserve">.  </w:t>
      </w:r>
    </w:p>
    <w:p w14:paraId="37E18768" w14:textId="66D15C11"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2F5221" w:rsidRPr="002F5221">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6FBC58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2F5221" w:rsidRPr="002F5221">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10FC9673"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2F5221">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2F5221">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1DF6D3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2F5221" w:rsidRPr="002F522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93B3011"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2F5221" w:rsidRPr="002F5221">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276DC5B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2F5221">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F278479"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2F5221">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938C905"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2F5221">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306A6367"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2F5221" w:rsidRPr="002F5221">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FF7D680"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2F5221" w:rsidRPr="002F5221">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F54796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2F5221" w:rsidRPr="002F5221">
            <w:rPr>
              <w:color w:val="000000"/>
              <w:sz w:val="24"/>
              <w:szCs w:val="24"/>
            </w:rPr>
            <w:t>(Jung, 1981)</w:t>
          </w:r>
        </w:sdtContent>
      </w:sdt>
      <w:r w:rsidRPr="00FE2D41">
        <w:rPr>
          <w:sz w:val="24"/>
          <w:szCs w:val="24"/>
        </w:rPr>
        <w:t>.</w:t>
      </w:r>
    </w:p>
    <w:p w14:paraId="533019CC" w14:textId="0D9187E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2F5221" w:rsidRPr="002F5221">
            <w:rPr>
              <w:color w:val="000000"/>
              <w:sz w:val="24"/>
              <w:szCs w:val="24"/>
            </w:rPr>
            <w:t>(Cowden et al., 2013; Myss, 2013)</w:t>
          </w:r>
        </w:sdtContent>
      </w:sdt>
      <w:r w:rsidRPr="00FE2D41">
        <w:rPr>
          <w:sz w:val="24"/>
          <w:szCs w:val="24"/>
        </w:rPr>
        <w:t>.</w:t>
      </w:r>
    </w:p>
    <w:p w14:paraId="775A7D0D" w14:textId="28C03E5A"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2F5221" w:rsidRPr="002F5221">
            <w:rPr>
              <w:iCs/>
              <w:color w:val="000000"/>
              <w:sz w:val="24"/>
              <w:szCs w:val="24"/>
            </w:rPr>
            <w:t>(Jung, 1981)</w:t>
          </w:r>
        </w:sdtContent>
      </w:sdt>
      <w:r w:rsidRPr="006A4C47">
        <w:rPr>
          <w:sz w:val="24"/>
          <w:szCs w:val="24"/>
        </w:rPr>
        <w:t>:</w:t>
      </w:r>
    </w:p>
    <w:p w14:paraId="657C42AC" w14:textId="2F16B44E"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2F5221" w:rsidRPr="002F5221">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2F5221" w:rsidRPr="002F5221">
            <w:rPr>
              <w:color w:val="000000"/>
              <w:sz w:val="24"/>
              <w:szCs w:val="24"/>
            </w:rPr>
            <w:t>(The Centre for Applied Jungian Studies, 2023)</w:t>
          </w:r>
        </w:sdtContent>
      </w:sdt>
      <w:r w:rsidRPr="00400470">
        <w:rPr>
          <w:sz w:val="24"/>
          <w:szCs w:val="24"/>
        </w:rPr>
        <w:t>;</w:t>
      </w:r>
    </w:p>
    <w:p w14:paraId="6B16B080" w14:textId="1D8D58E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2F5221" w:rsidRPr="002F5221">
            <w:rPr>
              <w:color w:val="000000"/>
              <w:sz w:val="24"/>
              <w:szCs w:val="24"/>
            </w:rPr>
            <w:t>(Jung, 1946)</w:t>
          </w:r>
        </w:sdtContent>
      </w:sdt>
      <w:r w:rsidRPr="00400470">
        <w:rPr>
          <w:sz w:val="24"/>
          <w:szCs w:val="24"/>
        </w:rPr>
        <w:t>;</w:t>
      </w:r>
    </w:p>
    <w:p w14:paraId="607E0D8B" w14:textId="3B214C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2F5221" w:rsidRPr="002F5221">
            <w:rPr>
              <w:color w:val="000000"/>
              <w:sz w:val="24"/>
              <w:szCs w:val="24"/>
            </w:rPr>
            <w:t>(The Centre for Applied Jungian Studies, 2023)</w:t>
          </w:r>
        </w:sdtContent>
      </w:sdt>
      <w:r w:rsidRPr="00400470">
        <w:rPr>
          <w:sz w:val="24"/>
          <w:szCs w:val="24"/>
        </w:rPr>
        <w:t>;</w:t>
      </w:r>
    </w:p>
    <w:p w14:paraId="5EDA6ED4" w14:textId="1548585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2F5221" w:rsidRPr="002F5221">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BC9304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2F5221">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44E3CEB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2F5221">
            <w:rPr>
              <w:rFonts w:eastAsia="Times New Roman"/>
            </w:rPr>
            <w:t>(Mark &amp; S. Pearson, 2001)</w:t>
          </w:r>
        </w:sdtContent>
      </w:sdt>
      <w:r w:rsidR="002E40EE">
        <w:rPr>
          <w:i w:val="0"/>
          <w:iCs w:val="0"/>
          <w:color w:val="auto"/>
          <w:sz w:val="22"/>
          <w:szCs w:val="22"/>
        </w:rPr>
        <w:t>.</w:t>
      </w:r>
    </w:p>
    <w:p w14:paraId="1F0B9758" w14:textId="118C2C4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2F5221" w:rsidRPr="002F522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EF25FF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2F5221" w:rsidRPr="002F522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EE25D9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2F5221" w:rsidRPr="002F522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C4144E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6EA8E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05330350"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74D42D"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0757C4C9"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2F5221" w:rsidRPr="002F5221">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DFBC46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2F5221" w:rsidRPr="002F5221">
            <w:rPr>
              <w:color w:val="000000"/>
              <w:sz w:val="24"/>
              <w:szCs w:val="24"/>
            </w:rPr>
            <w:t>(Freeman, 2004a)</w:t>
          </w:r>
        </w:sdtContent>
      </w:sdt>
      <w:r w:rsidRPr="00400470">
        <w:rPr>
          <w:sz w:val="24"/>
          <w:szCs w:val="24"/>
        </w:rPr>
        <w:t>.</w:t>
      </w:r>
    </w:p>
    <w:p w14:paraId="2CCD46AE" w14:textId="3AC55745"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2F5221" w:rsidRPr="002F5221">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2727A4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2F5221" w:rsidRPr="002F5221">
            <w:rPr>
              <w:color w:val="000000"/>
            </w:rPr>
            <w:t>(Freeman, 2004a)</w:t>
          </w:r>
        </w:sdtContent>
      </w:sdt>
      <w:r w:rsidRPr="00400470">
        <w:t>.</w:t>
      </w:r>
      <w:bookmarkEnd w:id="105"/>
      <w:bookmarkEnd w:id="106"/>
    </w:p>
    <w:p w14:paraId="517E9524" w14:textId="64F29ED1"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2F5221" w:rsidRPr="002F5221">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7EFCD98"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2F5221" w:rsidRPr="002F5221">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2F5221" w:rsidRPr="002F5221">
            <w:rPr>
              <w:color w:val="000000"/>
              <w:kern w:val="2"/>
              <w:sz w:val="24"/>
              <w:szCs w:val="24"/>
            </w:rPr>
            <w:t>(Sloan, 2015b)</w:t>
          </w:r>
        </w:sdtContent>
      </w:sdt>
      <w:r w:rsidRPr="00BB5963">
        <w:rPr>
          <w:color w:val="000000"/>
          <w:kern w:val="2"/>
          <w:sz w:val="24"/>
          <w:szCs w:val="24"/>
        </w:rPr>
        <w:t>.</w:t>
      </w:r>
    </w:p>
    <w:p w14:paraId="71776AB7" w14:textId="001EF061"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2F5221">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2F5221" w:rsidRPr="002F5221">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077C2C0"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2F5221" w:rsidRPr="002F5221">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26E7EF0C"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2F5221" w:rsidRPr="002F5221">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2D3AF9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2F5221" w:rsidRPr="002F5221">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C6719A9"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2F5221" w:rsidRPr="002F5221">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493C342"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2F5221" w:rsidRPr="002F5221">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346305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2F5221" w:rsidRPr="002F5221">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320EC8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2F5221" w:rsidRPr="002F5221">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7E0BD9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2F5221" w:rsidRPr="002F5221">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E26B8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2F5221" w:rsidRPr="002F5221">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64AE0F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2F5221" w:rsidRPr="002F5221">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2F5221" w:rsidRPr="002F5221">
            <w:rPr>
              <w:rFonts w:cstheme="minorHAnsi"/>
              <w:color w:val="000000"/>
              <w:sz w:val="24"/>
              <w:szCs w:val="24"/>
            </w:rPr>
            <w:t>(Vindel, 2022)</w:t>
          </w:r>
        </w:sdtContent>
      </w:sdt>
      <w:r w:rsidRPr="00400470">
        <w:rPr>
          <w:rFonts w:cstheme="minorHAnsi"/>
          <w:sz w:val="24"/>
          <w:szCs w:val="24"/>
        </w:rPr>
        <w:t xml:space="preserve">. </w:t>
      </w:r>
    </w:p>
    <w:p w14:paraId="273CAB55" w14:textId="05EAF10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2F5221" w:rsidRPr="002F5221">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AE2B90A"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2F5221">
            <w:rPr>
              <w:rFonts w:eastAsia="Times New Roman"/>
            </w:rPr>
            <w:t>(Saraiva &amp; Cerejeira, 2014)</w:t>
          </w:r>
        </w:sdtContent>
      </w:sdt>
      <w:r w:rsidR="009A45A9">
        <w:rPr>
          <w:sz w:val="24"/>
          <w:szCs w:val="24"/>
        </w:rPr>
        <w:t>.</w:t>
      </w:r>
    </w:p>
    <w:p w14:paraId="46E6766F" w14:textId="3E5F5BE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2F5221" w:rsidRPr="002F5221">
            <w:rPr>
              <w:color w:val="000000"/>
              <w:sz w:val="24"/>
              <w:szCs w:val="24"/>
            </w:rPr>
            <w:t>(Centre for Suicide Prevention, 2015)</w:t>
          </w:r>
        </w:sdtContent>
      </w:sdt>
      <w:r w:rsidRPr="00400470">
        <w:rPr>
          <w:sz w:val="24"/>
          <w:szCs w:val="24"/>
        </w:rPr>
        <w:t>.</w:t>
      </w:r>
    </w:p>
    <w:p w14:paraId="125A5944" w14:textId="2628FE8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2F522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2F522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2F522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2F5221">
            <w:rPr>
              <w:rFonts w:eastAsia="Times New Roman"/>
            </w:rPr>
            <w:t>(Saraiva &amp; Cerejeira, 2014)</w:t>
          </w:r>
        </w:sdtContent>
      </w:sdt>
      <w:r w:rsidR="00CC24A1">
        <w:rPr>
          <w:sz w:val="24"/>
          <w:szCs w:val="24"/>
        </w:rPr>
        <w:t>.</w:t>
      </w:r>
      <w:r w:rsidRPr="00400470">
        <w:rPr>
          <w:sz w:val="24"/>
          <w:szCs w:val="24"/>
        </w:rPr>
        <w:t xml:space="preserve"> </w:t>
      </w:r>
    </w:p>
    <w:p w14:paraId="2F1F507C" w14:textId="29DF114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2F5221">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37D2372"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2F5221" w:rsidRPr="002F5221">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2F5221" w:rsidRPr="002F5221">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5B2A6D0"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2F5221" w:rsidRPr="002F5221">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2DCC9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2F5221" w:rsidRPr="002F5221">
            <w:rPr>
              <w:color w:val="000000"/>
              <w:sz w:val="24"/>
              <w:szCs w:val="24"/>
            </w:rPr>
            <w:t>(Stein et al., 2020)</w:t>
          </w:r>
        </w:sdtContent>
      </w:sdt>
      <w:r w:rsidRPr="00400470">
        <w:rPr>
          <w:sz w:val="24"/>
          <w:szCs w:val="24"/>
        </w:rPr>
        <w:t>.</w:t>
      </w:r>
    </w:p>
    <w:p w14:paraId="3CCAB374" w14:textId="6AA19F8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2F5221" w:rsidRPr="002F5221">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2F5221" w:rsidRPr="002F5221">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FB87E1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2F5221" w:rsidRPr="002F5221">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2F5221" w:rsidRPr="002F5221">
            <w:rPr>
              <w:color w:val="000000"/>
              <w:sz w:val="24"/>
              <w:szCs w:val="24"/>
            </w:rPr>
            <w:t>(Vindel, 2022)</w:t>
          </w:r>
        </w:sdtContent>
      </w:sdt>
      <w:r w:rsidRPr="00400470">
        <w:rPr>
          <w:sz w:val="24"/>
          <w:szCs w:val="24"/>
        </w:rPr>
        <w:t xml:space="preserve">. </w:t>
      </w:r>
    </w:p>
    <w:p w14:paraId="51F37CBC" w14:textId="41FD8CE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2F522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2F5221" w:rsidRPr="002F5221">
            <w:rPr>
              <w:color w:val="000000"/>
              <w:sz w:val="24"/>
              <w:szCs w:val="24"/>
            </w:rPr>
            <w:t>(Vindel, 2022)</w:t>
          </w:r>
        </w:sdtContent>
      </w:sdt>
      <w:r w:rsidRPr="00400470">
        <w:rPr>
          <w:sz w:val="24"/>
          <w:szCs w:val="24"/>
        </w:rPr>
        <w:t>.</w:t>
      </w:r>
    </w:p>
    <w:p w14:paraId="05050B52" w14:textId="32EBBF3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2F5221">
            <w:rPr>
              <w:rFonts w:eastAsia="Times New Roman"/>
            </w:rPr>
            <w:t>(Sinha &amp; Jastreboff, 2013)</w:t>
          </w:r>
        </w:sdtContent>
      </w:sdt>
      <w:r w:rsidRPr="00400470">
        <w:rPr>
          <w:sz w:val="24"/>
          <w:szCs w:val="24"/>
        </w:rPr>
        <w:t>.</w:t>
      </w:r>
    </w:p>
    <w:p w14:paraId="2D900628" w14:textId="30C14059"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2F5221" w:rsidRPr="002F5221">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A9E1C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2F5221" w:rsidRPr="002F5221">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29E72FA"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2F5221" w:rsidRPr="002F5221">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2F5221" w:rsidRPr="002F5221">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2F5221" w:rsidRPr="002F5221">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2F5221" w:rsidRPr="002F5221">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2C8EC1FE"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2F5221" w:rsidRPr="002F5221">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2F5221" w:rsidRPr="002F5221">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2F5221" w:rsidRPr="002F5221">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D545C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2F5221" w:rsidRPr="002F5221">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2F5221" w:rsidRPr="002F5221">
            <w:rPr>
              <w:color w:val="000000"/>
              <w:kern w:val="2"/>
              <w:sz w:val="24"/>
              <w:szCs w:val="24"/>
            </w:rPr>
            <w:t>(Pop-Jordanova, 2021)</w:t>
          </w:r>
        </w:sdtContent>
      </w:sdt>
      <w:r w:rsidRPr="00BB5963">
        <w:rPr>
          <w:kern w:val="2"/>
          <w:sz w:val="24"/>
          <w:szCs w:val="24"/>
        </w:rPr>
        <w:t>.</w:t>
      </w:r>
    </w:p>
    <w:p w14:paraId="0F2B6CD2" w14:textId="36D33AEF"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2F5221" w:rsidRPr="002F5221">
            <w:rPr>
              <w:color w:val="000000"/>
              <w:kern w:val="2"/>
              <w:sz w:val="24"/>
              <w:szCs w:val="24"/>
            </w:rPr>
            <w:t>(Pop-Jordanova, 2021)</w:t>
          </w:r>
        </w:sdtContent>
      </w:sdt>
      <w:r w:rsidRPr="00BB5963">
        <w:rPr>
          <w:kern w:val="2"/>
          <w:sz w:val="24"/>
          <w:szCs w:val="24"/>
        </w:rPr>
        <w:t>.</w:t>
      </w:r>
    </w:p>
    <w:p w14:paraId="15740FFB" w14:textId="590D5DC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2F5221">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A3473C5"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2F5221">
            <w:rPr>
              <w:rFonts w:eastAsia="Times New Roman"/>
            </w:rPr>
            <w:t>(Zisook &amp; Shear, 2009)</w:t>
          </w:r>
        </w:sdtContent>
      </w:sdt>
      <w:r w:rsidRPr="00BB5963">
        <w:rPr>
          <w:kern w:val="2"/>
          <w:sz w:val="24"/>
          <w:szCs w:val="24"/>
        </w:rPr>
        <w:t xml:space="preserve">.   </w:t>
      </w:r>
    </w:p>
    <w:p w14:paraId="07D047AA" w14:textId="2E63C8E9"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2F5221" w:rsidRPr="002F5221">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1DB087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2F5221" w:rsidRPr="002F5221">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366E059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2F5221" w:rsidRPr="002F5221">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2F5221" w:rsidRPr="002F5221">
            <w:rPr>
              <w:color w:val="000000"/>
              <w:kern w:val="2"/>
              <w:sz w:val="24"/>
              <w:szCs w:val="24"/>
            </w:rPr>
            <w:t>(Horowitz et al., 1980)</w:t>
          </w:r>
        </w:sdtContent>
      </w:sdt>
      <w:r w:rsidRPr="00BB5963">
        <w:rPr>
          <w:kern w:val="2"/>
          <w:sz w:val="24"/>
          <w:szCs w:val="24"/>
        </w:rPr>
        <w:t>.</w:t>
      </w:r>
    </w:p>
    <w:p w14:paraId="298B986E" w14:textId="6A84E99D"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2F5221">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C9DDE"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2F5221" w:rsidRPr="002F5221">
            <w:rPr>
              <w:color w:val="000000"/>
              <w:kern w:val="2"/>
              <w:sz w:val="24"/>
              <w:szCs w:val="24"/>
            </w:rPr>
            <w:t>(Sarfraz, 1997)</w:t>
          </w:r>
        </w:sdtContent>
      </w:sdt>
      <w:r w:rsidRPr="00BB5963">
        <w:rPr>
          <w:kern w:val="2"/>
          <w:sz w:val="24"/>
          <w:szCs w:val="24"/>
        </w:rPr>
        <w:t xml:space="preserve">. </w:t>
      </w:r>
    </w:p>
    <w:p w14:paraId="470F3F2B" w14:textId="3BC7F3C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2F5221">
            <w:rPr>
              <w:rFonts w:eastAsia="Times New Roman"/>
            </w:rPr>
            <w:t>(Lystad, 1972; Navitha &amp; Sreedevi, 2019)</w:t>
          </w:r>
        </w:sdtContent>
      </w:sdt>
      <w:r w:rsidRPr="00BB5963">
        <w:rPr>
          <w:kern w:val="2"/>
          <w:sz w:val="24"/>
          <w:szCs w:val="24"/>
        </w:rPr>
        <w:t>.</w:t>
      </w:r>
    </w:p>
    <w:p w14:paraId="2EF72F96" w14:textId="64E5287A"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2F5221" w:rsidRPr="002F5221">
            <w:rPr>
              <w:color w:val="000000"/>
              <w:kern w:val="2"/>
              <w:sz w:val="24"/>
              <w:szCs w:val="24"/>
            </w:rPr>
            <w:t>(Jung, 1931)</w:t>
          </w:r>
        </w:sdtContent>
      </w:sdt>
      <w:r w:rsidRPr="00BB5963">
        <w:rPr>
          <w:kern w:val="2"/>
          <w:sz w:val="24"/>
          <w:szCs w:val="24"/>
        </w:rPr>
        <w:t xml:space="preserve">. </w:t>
      </w:r>
    </w:p>
    <w:p w14:paraId="5BE96B9A" w14:textId="39A26D96"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2F5221" w:rsidRPr="002F5221">
            <w:rPr>
              <w:color w:val="000000"/>
              <w:kern w:val="2"/>
              <w:sz w:val="24"/>
              <w:szCs w:val="24"/>
            </w:rPr>
            <w:t>(Jung, 1931)</w:t>
          </w:r>
        </w:sdtContent>
      </w:sdt>
      <w:r w:rsidR="006752FE" w:rsidRPr="00BB5963">
        <w:rPr>
          <w:kern w:val="2"/>
          <w:sz w:val="24"/>
          <w:szCs w:val="24"/>
        </w:rPr>
        <w:t>.</w:t>
      </w:r>
    </w:p>
    <w:p w14:paraId="24D1D22E" w14:textId="251514D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2F5221" w:rsidRPr="002F5221">
            <w:rPr>
              <w:color w:val="000000"/>
              <w:kern w:val="2"/>
              <w:sz w:val="24"/>
              <w:szCs w:val="24"/>
            </w:rPr>
            <w:t>(Jung, 1946)</w:t>
          </w:r>
        </w:sdtContent>
      </w:sdt>
      <w:r w:rsidRPr="00BB5963">
        <w:rPr>
          <w:kern w:val="2"/>
          <w:sz w:val="24"/>
          <w:szCs w:val="24"/>
        </w:rPr>
        <w:t xml:space="preserve">. </w:t>
      </w:r>
    </w:p>
    <w:p w14:paraId="20790362" w14:textId="7F7A7FAA"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"/>
          <w:id w:val="-1503274551"/>
          <w:placeholder>
            <w:docPart w:val="DefaultPlaceholder_-1854013440"/>
          </w:placeholder>
        </w:sdtPr>
        <w:sdtContent>
          <w:r w:rsidR="002F5221" w:rsidRPr="002F5221">
            <w:rPr>
              <w:color w:val="000000"/>
              <w:kern w:val="2"/>
              <w:sz w:val="24"/>
              <w:szCs w:val="24"/>
            </w:rPr>
            <w:t>(Jung, 2006a)</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"/>
          <w:id w:val="-1957250566"/>
          <w:placeholder>
            <w:docPart w:val="DefaultPlaceholder_-1854013440"/>
          </w:placeholder>
        </w:sdtPr>
        <w:sdtContent>
          <w:r w:rsidR="002F5221" w:rsidRPr="002F5221">
            <w:rPr>
              <w:color w:val="000000"/>
              <w:kern w:val="2"/>
              <w:sz w:val="24"/>
              <w:szCs w:val="24"/>
            </w:rPr>
            <w:t>(Jung, 2006a)</w:t>
          </w:r>
        </w:sdtContent>
      </w:sdt>
      <w:r w:rsidRPr="00BB5963">
        <w:rPr>
          <w:kern w:val="2"/>
          <w:sz w:val="24"/>
          <w:szCs w:val="24"/>
        </w:rPr>
        <w:t>.</w:t>
      </w:r>
    </w:p>
    <w:p w14:paraId="5D8383D1" w14:textId="7D2CCE6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2F5221" w:rsidRPr="002F5221">
            <w:rPr>
              <w:color w:val="000000"/>
              <w:kern w:val="2"/>
              <w:sz w:val="24"/>
              <w:szCs w:val="24"/>
            </w:rPr>
            <w:t>(Jung, 1946)</w:t>
          </w:r>
        </w:sdtContent>
      </w:sdt>
      <w:r w:rsidRPr="00BB5963">
        <w:rPr>
          <w:kern w:val="2"/>
          <w:sz w:val="24"/>
          <w:szCs w:val="24"/>
        </w:rPr>
        <w:t xml:space="preserve">. </w:t>
      </w:r>
    </w:p>
    <w:p w14:paraId="1964D221" w14:textId="54B46EA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2F5221" w:rsidRPr="002F5221">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2F5221" w:rsidRPr="002F5221">
            <w:rPr>
              <w:color w:val="000000"/>
              <w:kern w:val="2"/>
              <w:sz w:val="24"/>
              <w:szCs w:val="24"/>
            </w:rPr>
            <w:t>(Jung, 1946)</w:t>
          </w:r>
        </w:sdtContent>
      </w:sdt>
      <w:r w:rsidRPr="00BB5963">
        <w:rPr>
          <w:kern w:val="2"/>
          <w:sz w:val="24"/>
          <w:szCs w:val="24"/>
        </w:rPr>
        <w:t xml:space="preserve">. </w:t>
      </w:r>
    </w:p>
    <w:p w14:paraId="1C5AF85A" w14:textId="41E609F3"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2F5221" w:rsidRPr="002F5221">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6A85AB4"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2F5221" w:rsidRPr="002F5221">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2F5221" w:rsidRPr="002F5221">
            <w:rPr>
              <w:color w:val="000000"/>
            </w:rPr>
            <w:t>(Mind, 2023)(Mind, 2023)(Mind, 2023)(Mind, 2023)(Mind, 2023)(Mind, 2023)</w:t>
          </w:r>
        </w:sdtContent>
      </w:sdt>
      <w:r w:rsidRPr="00BB5963">
        <w:rPr>
          <w:rFonts w:cstheme="minorHAnsi"/>
          <w:kern w:val="2"/>
          <w:sz w:val="24"/>
          <w:szCs w:val="24"/>
        </w:rPr>
        <w:t>.</w:t>
      </w:r>
    </w:p>
    <w:p w14:paraId="68DC1CDE" w14:textId="026B0E67"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2F5221" w:rsidRPr="002F5221">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7C0C3F4D"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2F5221" w:rsidRPr="002F5221">
            <w:rPr>
              <w:rFonts w:eastAsia="Times New Roman"/>
              <w:lang w:val="en-US"/>
            </w:rPr>
            <w:t xml:space="preserve">(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w:t>
          </w:r>
          <w:r w:rsidR="002F5221" w:rsidRPr="002F5221">
            <w:rPr>
              <w:rFonts w:eastAsia="Times New Roman"/>
              <w:lang w:val="en-US"/>
            </w:rPr>
            <w:lastRenderedPageBreak/>
            <w:t>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021B301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2F5221" w:rsidRPr="002F5221">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955B0D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2F5221" w:rsidRPr="002F5221">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2B88F23"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2F5221" w:rsidRPr="002F5221">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w:t>
      </w:r>
      <w:r w:rsidRPr="00BB5963">
        <w:rPr>
          <w:rFonts w:cstheme="minorHAnsi"/>
          <w:kern w:val="2"/>
          <w:sz w:val="24"/>
          <w:szCs w:val="24"/>
        </w:rPr>
        <w:lastRenderedPageBreak/>
        <w:t>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lastRenderedPageBreak/>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w:t>
      </w:r>
      <w:r w:rsidR="00FE43A6">
        <w:rPr>
          <w:rFonts w:cstheme="minorHAnsi"/>
          <w:sz w:val="24"/>
          <w:szCs w:val="24"/>
        </w:rPr>
        <w:lastRenderedPageBreak/>
        <w:t>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32A0C99"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2F5221" w:rsidRPr="002F5221">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24C7CC2"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2F5221" w:rsidRPr="002F5221">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9104825"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2F5221" w:rsidRPr="002F5221">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4636B373"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2F5221" w:rsidRPr="002F5221">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7EECFE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2F5221" w:rsidRPr="002F5221">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D068838"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2F5221" w:rsidRPr="002F5221">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CCD41A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2F5221" w:rsidRPr="002F5221">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9E308CA"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2F5221" w:rsidRPr="002F5221">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50FDCC7"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2F5221" w:rsidRPr="002F5221">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25D66FB"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2F5221" w:rsidRPr="002F5221">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A93F81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2F5221" w:rsidRPr="002F5221">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717459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2F5221" w:rsidRPr="002F5221">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517914B"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2F5221" w:rsidRPr="002F5221">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8C72BB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2F5221" w:rsidRPr="002F5221">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45234E5"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2F5221" w:rsidRPr="002F5221">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10FCEEC"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2F5221" w:rsidRPr="002F5221">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08267635"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2F5221" w:rsidRPr="002F5221">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6E0AE64"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2F5221" w:rsidRPr="002F5221">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1F38A1F5"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2F5221" w:rsidRPr="002F5221">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6C440B8"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2F5221" w:rsidRPr="002F5221">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EC11527"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2F5221" w:rsidRPr="002F5221">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13EA6B2E"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2F5221" w:rsidRPr="002F5221">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768495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2F5221" w:rsidRPr="002F5221">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C33948D"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2F5221" w:rsidRPr="002F5221">
            <w:rPr>
              <w:iCs/>
              <w:color w:val="000000"/>
              <w:sz w:val="24"/>
              <w:szCs w:val="24"/>
            </w:rPr>
            <w:t>(Mental Jam, 2021)(Mental Jam, 2021)(Mental Jam, 2021)(Mental Jam, 2021)(Mental Jam, 2021)(Mental Jam, 2021)</w:t>
          </w:r>
        </w:sdtContent>
      </w:sdt>
    </w:p>
    <w:p w14:paraId="1B72D149" w14:textId="00C4D122"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2F5221" w:rsidRPr="002F5221">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D520B0E"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2F5221" w:rsidRPr="002F5221">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418234F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805739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2F5221">
            <w:rPr>
              <w:rFonts w:eastAsia="Times New Roman"/>
            </w:rPr>
            <w:t xml:space="preserve">(T. Anderson &amp; Shattuck, </w:t>
          </w:r>
          <w:r w:rsidR="002F5221">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DC7E0F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2F5221" w:rsidRPr="002F5221">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9547F1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2F5221" w:rsidRPr="002F5221">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4B94EF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2F5221" w:rsidRPr="002F5221">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2F5221" w:rsidRPr="002F5221">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700BF09"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2F5221" w:rsidRPr="002F5221">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F78A077"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2F5221" w:rsidRPr="002F5221">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8F887E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8247D33"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2F5221" w:rsidRPr="002F5221">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D90075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2F5221" w:rsidRPr="002F5221">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7B3F02B"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2F5221" w:rsidRPr="002F5221">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763590D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2F5221" w:rsidRPr="002F5221">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2F5221" w:rsidRPr="002F5221">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70DB74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2F5221" w:rsidRPr="002F5221">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2F5221" w:rsidRPr="002F5221">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5F1C8369"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2F5221" w:rsidRPr="002F5221">
            <w:rPr>
              <w:i w:val="0"/>
              <w:iCs w:val="0"/>
              <w:color w:val="000000"/>
              <w:sz w:val="24"/>
              <w:szCs w:val="24"/>
              <w:lang w:val="en-US"/>
            </w:rPr>
            <w:t xml:space="preserve">(Statcounter Global Stats, 2023)(Statcounter Global Stats, 2023)(Statcounter Global </w:t>
          </w:r>
          <w:r w:rsidR="002F5221" w:rsidRPr="002F5221">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2F2B8C3"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2F5221" w:rsidRPr="002F5221">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2F5221" w:rsidRPr="002F5221">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2F5221" w:rsidRPr="002F5221">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DE960C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2F5221" w:rsidRPr="002F5221">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70CCB53"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2F5221" w:rsidRPr="002F5221">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7AABD8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2F5221" w:rsidRPr="002F5221">
            <w:rPr>
              <w:rFonts w:eastAsia="Times New Roman"/>
              <w:color w:val="000000"/>
            </w:rPr>
            <w:t xml:space="preserve">(Learn Japanese: (Douzo) Yoroshiku Onegaishimasu. - I’m Pleased to Meet You. </w:t>
          </w:r>
          <w:r w:rsidR="002F5221" w:rsidRPr="002F5221">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2F5221" w:rsidRPr="002F5221">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4A24D70F"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2F5221" w:rsidRPr="002F5221">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FDA3A00"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2F5221" w:rsidRPr="002F5221">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416460E"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F5221" w:rsidRPr="002F5221">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D9CBB79"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2F5221" w:rsidRPr="002F5221">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6B3E97F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2F5221" w:rsidRPr="002F5221">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3230722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2F5221" w:rsidRPr="002F5221">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38AE1215">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79D302A6"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2F5221" w:rsidRPr="002F5221">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7F6BB2F"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2F5221" w:rsidRPr="002F5221">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3EF95FF"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2F5221" w:rsidRPr="002F5221">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10202B68"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2F5221">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2F5221">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2F5221">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C3D3A18"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2F5221" w:rsidRPr="002F5221">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BDE9D6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2F5221">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4F60EF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2F5221">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767BE3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2F5221" w:rsidRPr="002F5221">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6288E6F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2F5221" w:rsidRPr="002F5221">
            <w:rPr>
              <w:color w:val="000000"/>
              <w:sz w:val="24"/>
              <w:szCs w:val="24"/>
            </w:rPr>
            <w:t>(M. Davis, 1980)(M. Davis, 1980)(M. Davis, 1980)(M. Davis, 1980)(M. Davis, 1980)(M. Davis, 1980)</w:t>
          </w:r>
        </w:sdtContent>
      </w:sdt>
      <w:r w:rsidR="00E04A49">
        <w:rPr>
          <w:color w:val="000000" w:themeColor="text1"/>
          <w:sz w:val="24"/>
          <w:szCs w:val="24"/>
        </w:rPr>
        <w:t>;</w:t>
      </w:r>
    </w:p>
    <w:p w14:paraId="2878FA3F" w14:textId="19A1BC9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EndPr/>
        <w:sdtContent>
          <w:r w:rsidR="002F5221" w:rsidRPr="002F5221">
            <w:rPr>
              <w:rFonts w:eastAsia="Times New Roman"/>
              <w:color w:val="000000"/>
            </w:rPr>
            <w:t>2023)(H. Davis &amp; Ribeiro, 2023)</w:t>
          </w:r>
        </w:sdtContent>
      </w:sdt>
      <w:r w:rsidR="008A22DA" w:rsidRPr="00FE6498">
        <w:rPr>
          <w:color w:val="000000" w:themeColor="text1"/>
          <w:sz w:val="24"/>
          <w:szCs w:val="24"/>
        </w:rPr>
        <w:t>;</w:t>
      </w:r>
    </w:p>
    <w:p w14:paraId="703A63B5" w14:textId="052905A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2F5221" w:rsidRPr="002F5221">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9E72A1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2F5221" w:rsidRPr="002F5221">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BD12F8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2F5221" w:rsidRPr="002F5221">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FC3D81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2F5221" w:rsidRPr="002F5221">
            <w:rPr>
              <w:color w:val="000000"/>
              <w:sz w:val="24"/>
              <w:szCs w:val="24"/>
            </w:rPr>
            <w:t xml:space="preserve">(Coutinho, 2019; Mendes et al., 2023)(Coutinho, 2019; Mendes et al., 2023)(Coutinho, 2019; Mendes et al., 2023)(Coutinho, 2019; Mendes et al., 2023)(Coutinho, 2019; Mendes et al., </w:t>
          </w:r>
          <w:r w:rsidR="002F5221" w:rsidRPr="002F5221">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2F5221" w:rsidRPr="002F5221">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B8358F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2F5221" w:rsidRPr="002F5221">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F4CFC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2F5221" w:rsidRPr="002F5221">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2F5221" w:rsidRPr="002F5221">
            <w:rPr>
              <w:color w:val="000000"/>
              <w:sz w:val="24"/>
              <w:szCs w:val="24"/>
            </w:rPr>
            <w:t xml:space="preserve">(Amorim, 2019; Mendes et al., 2023)(Amorim, 2019; Mendes et al., 2023)(Amorim, 2019; </w:t>
          </w:r>
          <w:r w:rsidR="002F5221" w:rsidRPr="002F5221">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72E4D72"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F5221">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BF03C60"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2F5221">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5F1AE21"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2F5221">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3BE38E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2F5221" w:rsidRPr="002F5221">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721F43C"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2F5221" w:rsidRPr="002F5221">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DBF17AF"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2F5221">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2F5221" w:rsidRPr="002F5221">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7C12B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9C247E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2F5221">
            <w:rPr>
              <w:rFonts w:eastAsia="Times New Roman"/>
            </w:rPr>
            <w:t>, 2017)(King &amp; Waddington, 2017)</w:t>
          </w:r>
        </w:sdtContent>
      </w:sdt>
      <w:r w:rsidRPr="00400470">
        <w:rPr>
          <w:rFonts w:cstheme="minorHAnsi"/>
          <w:sz w:val="24"/>
          <w:szCs w:val="24"/>
        </w:rPr>
        <w:t>.</w:t>
      </w:r>
    </w:p>
    <w:p w14:paraId="22B2B591" w14:textId="6F66285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2F5221" w:rsidRPr="002F5221">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5BDB639"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2F5221" w:rsidRPr="002F5221">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19A0C37"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2F5221" w:rsidRPr="002F5221">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7269DA8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2F5221" w:rsidRPr="002F5221">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88D8267"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2F5221" w:rsidRPr="002F5221">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5094B10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2F5221" w:rsidRPr="002F5221">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1FEF869"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2F5221" w:rsidRPr="002F5221">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66E957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2F5221" w:rsidRPr="002F5221">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7C6FC1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034F19"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2F5221" w:rsidRPr="002F5221">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3EEFBDB"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2F5221" w:rsidRPr="002F5221">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65E1AAF"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2F5221">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A20A58"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2F5221" w:rsidRPr="002F5221">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DAD55C2"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2F5221" w:rsidRPr="002F5221">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242D4544">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A41FBC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2F5221" w:rsidRPr="002F5221">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23DE03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2F5221" w:rsidRPr="002F5221">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1507AF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2F5221" w:rsidRPr="002F5221">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C5BAB3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2F5221" w:rsidRPr="002F5221">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28E1B65"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2F5221" w:rsidRPr="002F5221">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29D35F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598BD7"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2F5221" w:rsidRPr="002F5221">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B930D8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2F5221">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905E7E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261C69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2F5221" w:rsidRPr="002F5221">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9CA17F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D01B02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2F5221" w:rsidRPr="002F5221">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4C8C9F0"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2F5221" w:rsidRPr="002F5221">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70C0966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2F5221" w:rsidRPr="002F5221">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3D470CFD">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90B4261"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2F5221" w:rsidRPr="002F5221">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96FF582"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2F5221" w:rsidRPr="002F5221">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2329A6D9"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2F5221" w:rsidRPr="002F5221">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7865FB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2F5221" w:rsidRPr="002F5221">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D6B262B"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2F5221" w:rsidRPr="002F5221">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7528FCA"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2F5221" w:rsidRPr="002F5221">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7E91CE7"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2F5221" w:rsidRPr="002F5221">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67023BE9"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2F5221">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B79608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2F5221" w:rsidRPr="002F5221">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42CE18F"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2F5221" w:rsidRPr="002F5221">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410E1586"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2F5221" w:rsidRPr="002F5221">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3AC13B70"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2F5221" w:rsidRPr="002F5221">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2F5221" w:rsidRPr="002F5221">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lastRenderedPageBreak/>
        <w:t>Aparência</w:t>
      </w:r>
    </w:p>
    <w:p w14:paraId="3EE07845" w14:textId="585B07D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2F5221" w:rsidRPr="002F5221">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2F5221" w:rsidRPr="002F5221">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557108B4"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2F5221" w:rsidRPr="002F5221">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D6ACD68"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2F5221" w:rsidRPr="002F5221">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6EA96B0F"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2F5221" w:rsidRPr="002F5221">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7BE6AF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2F5221" w:rsidRPr="002F5221">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1E43B351"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2F5221">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2F5221" w:rsidRPr="002F5221">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A4C811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2F5221" w:rsidRPr="002F5221">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36FFCDA8"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2F5221" w:rsidRPr="002F5221">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E1D1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E1D1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E1D1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E1D1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E1D1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E1D1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E1D1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E1D1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E1D1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E1D1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E1D1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E1D1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E1D1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E1D1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E1D1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E1D1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E1D1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E1D1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E1D1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E1D1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E1D1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E1D1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E1D1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E1D1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4E1D1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E1D1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E1D1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E1D1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E1D1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E1D1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E1D1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E1D1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E1D1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E1D1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E1D1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E1D1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E1D1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E1D1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E1D1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E1D1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E1D1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E1D1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E1D1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E1D1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E1D1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E1D1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E1D1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E1D1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E1D1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E1D1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E1D1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D44037"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44037"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D44037"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D44037"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D44037"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D44037"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D44037"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D44037"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D44037"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D44037"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D44037"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D44037"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44037"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D44037"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D44037"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D44037"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D44037"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D44037"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D44037"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D44037"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D44037"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D44037"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D44037"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D44037"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D44037"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D44037"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D44037"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44037"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D44037"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D44037"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D44037"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D44037"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D44037"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D44037"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D44037"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D44037"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D44037"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D44037"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D44037"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D44037"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D44037"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44037"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D44037"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D44037"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D44037"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D44037"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D44037"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D44037"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D44037"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D44037"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D44037"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44037"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D44037"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D44037"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D44037"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D44037"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D44037"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44037"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D44037"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D44037"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D44037"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44037"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D44037"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D44037"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D44037"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D44037"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D44037"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D44037"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2F5221"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2F5221"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2F5221"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2F5221"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2F5221"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2F5221"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2F5221"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2F5221"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2F5221"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2F5221"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2F5221"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2F5221"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2F5221"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2F5221"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2F5221"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2F5221"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2F5221"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2F5221"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2F5221"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2F5221"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2F5221"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2F5221"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2F5221"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2F5221"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2F5221"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2F5221"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2F5221"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2F5221"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2F5221"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2F5221"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2F5221"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2F5221"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2F5221"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2F5221"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2F5221"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2F5221"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2F5221"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2F5221"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2F5221"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F5221"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F5221"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2F5221"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2F5221"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F5221"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2F5221"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2F5221"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2F5221"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2F5221"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2F5221"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2F5221"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2F5221"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2F5221"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2F5221"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2F5221"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2F5221"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2F5221"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2F5221"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2F5221"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2F5221"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2F5221"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2F5221"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2F5221"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2F5221"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2F5221"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2F5221"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2F5221"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2F5221"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2F5221"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2F5221"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2F5221"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2F5221"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2F5221"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2F5221"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2F5221"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2F5221"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F5221"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2F5221"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2F5221"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2F5221"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2F5221"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2F5221"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2F5221"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2F5221"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2F5221"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2F5221"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2F5221"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2F5221"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2F5221"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2F5221"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2F5221"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2F5221"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2F5221"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2F5221"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2F5221"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2F5221"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2F5221"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F5221"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2F5221"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2F5221"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2F5221"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2F5221"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2F5221"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2F5221"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2F5221"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F5221"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2F5221"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2F5221"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2F5221"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2F5221"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2F5221"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2F5221"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2F5221"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2F5221"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2F5221"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2F5221"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2F5221"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2F5221"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2F5221"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2F5221"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2F5221"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2F5221"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2F5221"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2F5221"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F5221"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2F5221"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2F5221"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2F5221"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2F5221"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2F5221"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2F5221"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2F5221"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2F5221"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2F5221"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2F5221"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2F5221"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2F5221"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2F5221"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2F5221"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2F5221"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2F5221"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2F5221"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2F5221"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2F5221"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2F5221"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2F5221"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2F5221"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2F5221"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2F5221"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2F5221"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2F5221"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F5221"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F5221"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F5221"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F5221"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2F5221"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2F5221"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2F5221"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2F5221"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2F5221"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2F5221"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2F5221"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2F5221"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2F5221"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2F5221"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2F5221"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2F5221"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2F5221"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2F5221"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2F5221"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2F5221"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2F5221"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2F5221"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2F5221"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2F5221"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2F5221"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2F5221"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2F5221"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2F5221"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2F5221"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2F5221"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2F5221"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2F5221"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2F5221"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2F5221"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2F5221"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2F5221"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2F5221"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2F5221"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2F5221"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2F5221"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2F5221"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2F5221"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2F5221"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2F5221"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2F5221"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2F5221"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2F5221"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2F5221"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2F5221"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2F5221"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2F5221"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2F5221"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2F5221"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2F5221"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2F5221"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2F5221"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2F5221"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2F5221"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2F5221"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2F5221"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2F5221"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F5221"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2F5221"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2F5221"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2F5221"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2F5221"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2F5221"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2F5221"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2F5221"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2F5221"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2F5221"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2F5221"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2F5221"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2F5221"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F5221"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2F5221"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2F5221"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2F5221"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2F5221"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2F5221"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F5221"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2F5221"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F5221"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2F5221"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2F5221"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2F5221"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2F5221"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2F5221"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F5221"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F5221"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F5221"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2F5221"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2F5221"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2F5221"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2F5221"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2F5221"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2F5221"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2F5221"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2F5221"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2F5221"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2F5221"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2F5221"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2F5221"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2F5221"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2F5221"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F5221"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2F5221"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2F5221"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2F5221"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2F5221"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2F5221"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2F5221"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2F5221"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2F5221"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2F5221"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2F5221"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2F5221"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2F5221"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2F5221"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2F5221"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F5221"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2F5221"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2F5221"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2F5221"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2F5221"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2F5221"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2F5221"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2F5221"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2F5221"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2F5221"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2F5221"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2F5221"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2F5221"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2F5221"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F5221"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2F5221"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2F5221"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2F5221"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2F5221"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2F5221"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2F5221"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2F5221"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2F5221"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2F5221"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2F5221"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2F5221"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2F5221"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F5221"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2F5221"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2F5221"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2F5221"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2F5221"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2F5221"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2F5221"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2F5221"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2F5221"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2F5221"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F5221"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F5221"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2F5221"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2F5221"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2F5221"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2F5221"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2F5221"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2F5221"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2F5221"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2F5221"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2F5221"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2F5221"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2F5221"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2F5221"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2F5221"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2F5221"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2F5221"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2F5221"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2F5221"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2F5221"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2F5221"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2F5221"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2F5221"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2F5221"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2F5221"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2F5221"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2F5221"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2F5221"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2F5221"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2F5221"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2F5221"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2F5221"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2F5221"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2F5221"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2F5221"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2F5221"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2F5221"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2F5221"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2F5221"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2F5221"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2F5221"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2F5221"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2F5221"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2F5221"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2F5221"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2F5221"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2F5221"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2F5221"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2F5221"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2F5221"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2F5221"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2F5221"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2F5221"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2F5221"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2F5221"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2F5221"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F5221"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2F5221"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2F5221"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2F5221"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2F5221"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2F5221"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2F5221"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F5221"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F5221"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2F5221"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3D865C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2F5221" w:rsidRPr="002F5221">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612760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05FB721"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2F5221" w:rsidRPr="002F5221">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5D0078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ED5C82F"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2F5221" w:rsidRPr="002F5221">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8806E81"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2F5221" w:rsidRPr="002F5221">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09305CE"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2F5221" w:rsidRPr="002F5221">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0643CD5A"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2F5221" w:rsidRPr="002F5221">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26DA1ED"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2F5221" w:rsidRPr="002F5221">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E056BEF"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2F5221" w:rsidRPr="002F5221">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F64B124"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2F5221" w:rsidRPr="002F5221">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478478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2F5221" w:rsidRPr="002F5221">
            <w:rPr>
              <w:rFonts w:eastAsia="Times New Roman"/>
              <w:color w:val="000000"/>
            </w:rPr>
            <w:t xml:space="preserve">(Dowd, 2022)(Dowd, 2022)(Dowd, </w:t>
          </w:r>
          <w:r w:rsidR="002F5221" w:rsidRPr="002F5221">
            <w:rPr>
              <w:rFonts w:eastAsia="Times New Roman"/>
              <w:color w:val="000000"/>
            </w:rPr>
            <w:lastRenderedPageBreak/>
            <w:t>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2F5221" w:rsidRPr="002F5221">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EE80A6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2F5221" w:rsidRPr="002F5221">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1D17B529"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2F5221" w:rsidRPr="002F5221">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2F5221" w:rsidRPr="002F5221">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2F5221" w:rsidRPr="002F5221">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2F5221" w:rsidRPr="002F5221">
            <w:rPr>
              <w:rFonts w:eastAsia="Times New Roman"/>
              <w:color w:val="000000"/>
              <w:lang w:val="en-US"/>
            </w:rPr>
            <w:t xml:space="preserve">(Marie Besnard, l’empoisonneuse... - Série TV 2006 - AlloCiné, 2023)(Marie Besnard, l’empoisonneuse... - Série TV 2006 - AlloCiné, 2023)(Marie </w:t>
          </w:r>
          <w:r w:rsidR="002F5221" w:rsidRPr="002F5221">
            <w:rPr>
              <w:rFonts w:eastAsia="Times New Roman"/>
              <w:color w:val="000000"/>
              <w:lang w:val="en-US"/>
            </w:rPr>
            <w:lastRenderedPageBreak/>
            <w:t>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2F5221" w:rsidRPr="002F5221">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2F5221" w:rsidRPr="002F5221">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E46C84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2F5221" w:rsidRPr="002F5221">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95A94A9"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2F5221" w:rsidRPr="002F5221">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81DD7F0"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2F5221" w:rsidRPr="002F5221">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8BE0B17"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2F5221" w:rsidRPr="002F5221">
            <w:rPr>
              <w:color w:val="000000"/>
              <w:kern w:val="2"/>
            </w:rPr>
            <w:t>(Yates, 2010)(Yates, 2010)(Yates, 2010)(Yates, 2010)(Yates, 2010)(Yates, 2010)</w:t>
          </w:r>
        </w:sdtContent>
      </w:sdt>
      <w:r w:rsidRPr="00BB5963">
        <w:rPr>
          <w:kern w:val="2"/>
        </w:rPr>
        <w:t>.</w:t>
      </w:r>
      <w:bookmarkEnd w:id="399"/>
      <w:bookmarkEnd w:id="400"/>
    </w:p>
    <w:p w14:paraId="041E4CBB" w14:textId="2D9ED92E"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2F5221" w:rsidRPr="002F5221">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4C37D82"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2F5221" w:rsidRPr="002F5221">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2654039"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2F5221" w:rsidRPr="002F5221">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2F5221" w:rsidRPr="002F5221">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2F5221" w:rsidRPr="002F5221">
            <w:rPr>
              <w:color w:val="000000"/>
            </w:rPr>
            <w:t xml:space="preserve">(Kandola, 2019)(Kandola, 2019)(Kandola, 2019)(Kandola, </w:t>
          </w:r>
          <w:r w:rsidR="002F5221" w:rsidRPr="002F5221">
            <w:rPr>
              <w:color w:val="000000"/>
            </w:rPr>
            <w:lastRenderedPageBreak/>
            <w:t>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2F5221" w:rsidRPr="002F5221">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6EF97E2"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2F5221" w:rsidRPr="002F5221">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C404F27"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2F5221" w:rsidRPr="002F5221">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9F88DC0"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2F5221" w:rsidRPr="002F5221">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8689126"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2F5221" w:rsidRPr="002F5221">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442429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A1136DD"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2F5221" w:rsidRPr="002F5221">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4870942"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2F5221" w:rsidRPr="002F5221">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DD09173"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2F5221" w:rsidRPr="002F5221">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2F5221">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8DF56B"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2F5221" w:rsidRPr="002F5221">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033662E7"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2F5221" w:rsidRPr="002F5221">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5026C0C"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2F5221" w:rsidRPr="002F5221">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7C4B9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2F5221" w:rsidRPr="002F5221">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249DB975"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2F5221" w:rsidRPr="002F5221">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C2827BA"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EndPr/>
        <w:sdtContent>
          <w:r w:rsidR="002F5221" w:rsidRPr="002F5221">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77AF8240"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2F5221" w:rsidRPr="002F5221">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CDED9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2F5221" w:rsidRPr="002F5221">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8A86FB8"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2F5221" w:rsidRPr="002F5221">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8EFA9A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2F5221">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1A0FC4AF"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2F5221">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69A8BAFA"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2F5221" w:rsidRPr="002F5221">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AFDAA8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2F5221" w:rsidRPr="002F5221">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FD102C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2F5221" w:rsidRPr="002F5221">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CF09E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2F5221">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246C089"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2F5221" w:rsidRPr="002F5221">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A9B773A"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2F5221" w:rsidRPr="002F5221">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424A00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2F5221" w:rsidRPr="002F5221">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32E4BAD"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2F5221" w:rsidRPr="002F5221">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624088F"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27F8BC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2F5221" w:rsidRPr="002F5221">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B89A4DC"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2F5221" w:rsidRPr="002F5221">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6A79E0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2F5221" w:rsidRPr="002F5221">
            <w:rPr>
              <w:color w:val="000000"/>
              <w:kern w:val="2"/>
              <w:sz w:val="24"/>
              <w:szCs w:val="24"/>
            </w:rPr>
            <w:t>(Schmidt, 2001)(Schmidt, 2001)(Schmidt, 2001)(Schmidt, 2001)(Schmidt, 2001)(Schmidt, 2001)</w:t>
          </w:r>
        </w:sdtContent>
      </w:sdt>
      <w:r w:rsidRPr="00BB5963">
        <w:rPr>
          <w:kern w:val="2"/>
          <w:sz w:val="24"/>
          <w:szCs w:val="24"/>
        </w:rPr>
        <w:t>.</w:t>
      </w:r>
    </w:p>
    <w:p w14:paraId="4B266E63" w14:textId="47BC037F"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2F5221">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BAE8D3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2F522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2F5221" w:rsidRPr="002F5221">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20BE71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2F5221" w:rsidRPr="002F5221">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1FDC0DB1"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2F5221" w:rsidRPr="002F5221">
                  <w:rPr>
                    <w:rFonts w:eastAsia="Times New Roman"/>
                    <w:lang w:val="en-US"/>
                  </w:rPr>
                  <w:t>, 2012)(Chapman &amp; Andrews, 2012)</w:t>
                </w:r>
              </w:sdtContent>
            </w:sdt>
          </w:p>
        </w:tc>
        <w:tc>
          <w:tcPr>
            <w:tcW w:w="2038" w:type="dxa"/>
            <w:gridSpan w:val="3"/>
            <w:vAlign w:val="center"/>
          </w:tcPr>
          <w:p w14:paraId="469C3611" w14:textId="3EFFA7EB"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2F5221" w:rsidRPr="002F5221">
                  <w:rPr>
                    <w:rFonts w:eastAsia="Times New Roman"/>
                    <w:lang w:val="en-US"/>
                  </w:rPr>
                  <w:t xml:space="preserve">(Berry &amp; Jadin, 2001)(Berry &amp; Jadin, 2001)(Berry &amp; Jadin, 2001)(Berry &amp; Jadin, </w:t>
                </w:r>
                <w:r w:rsidR="002F5221" w:rsidRPr="002F5221">
                  <w:rPr>
                    <w:rFonts w:eastAsia="Times New Roman"/>
                    <w:lang w:val="en-US"/>
                  </w:rPr>
                  <w:lastRenderedPageBreak/>
                  <w:t>2001)(Berry &amp; Jadin, 2001)(Berry &amp; Jadin, 2001)</w:t>
                </w:r>
              </w:sdtContent>
            </w:sdt>
          </w:p>
        </w:tc>
        <w:tc>
          <w:tcPr>
            <w:tcW w:w="2391" w:type="dxa"/>
            <w:gridSpan w:val="3"/>
            <w:vAlign w:val="center"/>
          </w:tcPr>
          <w:p w14:paraId="71D312B3" w14:textId="1E3F191C"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2F5221" w:rsidRPr="002F5221">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8F957B7"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19F6C40B"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2F5221" w:rsidRPr="002F5221">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94E736D"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2F5221">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772FC3D"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2F5221" w:rsidRPr="002F5221">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2B9BE31"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2F5221" w:rsidRPr="002F5221">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2F5221" w:rsidRPr="002F5221">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0CBE6086"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2F5221" w:rsidRPr="002F5221">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A4D5C6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2F5221" w:rsidRPr="002F5221">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7EF5885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232DC8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D59E782"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2F5221" w:rsidRPr="002F5221">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3530B99"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2F5221" w:rsidRPr="002F5221">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2F5221">
            <w:rPr>
              <w:rFonts w:eastAsia="Times New Roman"/>
            </w:rPr>
            <w:t xml:space="preserve">bramson &amp; </w:t>
          </w:r>
          <w:r w:rsidR="002F5221">
            <w:rPr>
              <w:rFonts w:eastAsia="Times New Roman"/>
            </w:rPr>
            <w:lastRenderedPageBreak/>
            <w:t>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BAE9D49"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2F5221" w:rsidRPr="002F5221">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B8E6E94"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2F5221" w:rsidRPr="002F5221">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2F5221" w:rsidRPr="002F5221">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05F2E5A"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2F5221" w:rsidRPr="002F5221">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2F5221" w:rsidRPr="002F5221">
            <w:rPr>
              <w:rFonts w:eastAsia="Times New Roman"/>
              <w:color w:val="000000"/>
            </w:rPr>
            <w:t xml:space="preserve">(What Is the Thief Personality Type? </w:t>
          </w:r>
          <w:r w:rsidR="002F5221" w:rsidRPr="002F5221">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8CA8CC2"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D78D30"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2F5221" w:rsidRPr="002F5221">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EDDBB6"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2F5221">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1F8A3EE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2F5221">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C90CDAD"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2F5221">
            <w:rPr>
              <w:rFonts w:eastAsia="Times New Roman"/>
            </w:rPr>
            <w:t xml:space="preserve">(What Is the Meaning of a Calla Lily? </w:t>
          </w:r>
          <w:r w:rsidR="002F5221" w:rsidRPr="002F5221">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17C6821F"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2F5221">
            <w:rPr>
              <w:rFonts w:eastAsia="Times New Roman"/>
            </w:rPr>
            <w:t xml:space="preserve">(What Is the Meaning of a Calla Lily? </w:t>
          </w:r>
          <w:r w:rsidR="002F5221" w:rsidRPr="002F5221">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2F5221" w:rsidRPr="002F5221">
            <w:rPr>
              <w:rFonts w:eastAsia="Times New Roman"/>
              <w:color w:val="000000"/>
            </w:rPr>
            <w:t xml:space="preserve">(Luxúria - Dicio, Dicionário Online de Português, 2023)(Luxúria - Dicio, Dicionário Online de Português, 2023)(Luxúria </w:t>
          </w:r>
          <w:r w:rsidR="002F5221" w:rsidRPr="002F5221">
            <w:rPr>
              <w:rFonts w:eastAsia="Times New Roman"/>
              <w:color w:val="000000"/>
            </w:rPr>
            <w:lastRenderedPageBreak/>
            <w:t>-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2F5221" w:rsidRPr="002F5221">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1D46337"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49FDFF25"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2F5221">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E6E9DF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2F5221" w:rsidRPr="002F522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3F761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2F5221" w:rsidRPr="002F5221">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2F5221">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2F5221" w:rsidRPr="002F5221">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35C3F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2F5221">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1E091827"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2F5221" w:rsidRPr="002F5221">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2F5221" w:rsidRPr="002F5221">
            <w:rPr>
              <w:rFonts w:eastAsia="Times New Roman"/>
              <w:color w:val="000000"/>
            </w:rPr>
            <w:t xml:space="preserve">(How Does Depression Affect the Heart? </w:t>
          </w:r>
          <w:r w:rsidR="002F5221" w:rsidRPr="002F5221">
            <w:rPr>
              <w:rFonts w:eastAsia="Times New Roman"/>
              <w:color w:val="000000"/>
              <w:lang w:val="en-US"/>
            </w:rPr>
            <w:t xml:space="preserve">| American Heart Association, 2023)(How Does Depression Affect the Heart? | American Heart Association, 2023)(How Does Depression Affect the Heart? | American Heart Association, 2023)(How Does Depression Affect the Heart? | American Heart </w:t>
          </w:r>
          <w:r w:rsidR="002F5221" w:rsidRPr="002F5221">
            <w:rPr>
              <w:rFonts w:eastAsia="Times New Roman"/>
              <w:color w:val="000000"/>
              <w:lang w:val="en-US"/>
            </w:rPr>
            <w:lastRenderedPageBreak/>
            <w:t>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563EAD6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2F5221" w:rsidRPr="002F5221">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50B146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2F5221" w:rsidRPr="002F5221">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6B314E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2F5221" w:rsidRPr="002F5221">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014F48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2F5221" w:rsidRPr="002F5221">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0382FD02"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2F5221">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011797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2F5221" w:rsidRPr="002F5221">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D849178"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2F5221">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208CBF2"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F5221" w:rsidRPr="002F5221">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3BDA7B86"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2F5221" w:rsidRPr="002F5221">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6B8DAA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2F5221" w:rsidRPr="002F5221">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2F5221" w:rsidRPr="002F5221">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2F5221" w:rsidRPr="002F5221">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2F5221" w:rsidRPr="002F5221">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w:t>
          </w:r>
          <w:r w:rsidR="002F5221" w:rsidRPr="002F5221">
            <w:rPr>
              <w:rFonts w:eastAsia="Times New Roman"/>
              <w:color w:val="000000"/>
            </w:rPr>
            <w:lastRenderedPageBreak/>
            <w:t>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2F5221" w:rsidRPr="002F5221">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2F5221" w:rsidRPr="002F5221">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1571492"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2F5221" w:rsidRPr="002F5221">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189C18A"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2F5221">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4BBA172"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2F5221" w:rsidRPr="002F5221">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2F5221" w:rsidRPr="002F5221">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DF33793"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2F5221" w:rsidRPr="002F5221">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1615B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2F5221" w:rsidRPr="002F5221">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AB4DD23"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2F5221" w:rsidRPr="002F5221">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1A70B0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2F5221" w:rsidRPr="002F5221">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2F5221" w:rsidRPr="002F5221">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2F5221" w:rsidRPr="002F5221">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D60C9BB"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2F5221" w:rsidRPr="002F5221">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0903A450"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2F5221" w:rsidRPr="002F5221">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9BBD3C2"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2F5221" w:rsidRPr="002F5221">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0CD2D76D"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2F5221" w:rsidRPr="002F5221">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FE9CF1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2F5221">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50E206E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2F5221" w:rsidRPr="002F5221">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A1314D2"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2F5221" w:rsidRPr="002F5221">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91B9512">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A7EAF6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C1631BC">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1CC77A1">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E21CD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4CE01A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6879696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68286C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7476F" w14:textId="77777777" w:rsidR="004E4E76" w:rsidRPr="00400470" w:rsidRDefault="004E4E76" w:rsidP="00631B7A">
      <w:pPr>
        <w:spacing w:after="0" w:line="240" w:lineRule="auto"/>
      </w:pPr>
      <w:r w:rsidRPr="00400470">
        <w:separator/>
      </w:r>
    </w:p>
  </w:endnote>
  <w:endnote w:type="continuationSeparator" w:id="0">
    <w:p w14:paraId="32C70D2D" w14:textId="77777777" w:rsidR="004E4E76" w:rsidRPr="00400470" w:rsidRDefault="004E4E7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3E9D5" w14:textId="77777777" w:rsidR="004E4E76" w:rsidRPr="00400470" w:rsidRDefault="004E4E76" w:rsidP="00631B7A">
      <w:pPr>
        <w:spacing w:after="0" w:line="240" w:lineRule="auto"/>
      </w:pPr>
      <w:r w:rsidRPr="00400470">
        <w:separator/>
      </w:r>
    </w:p>
  </w:footnote>
  <w:footnote w:type="continuationSeparator" w:id="0">
    <w:p w14:paraId="28AC683D" w14:textId="77777777" w:rsidR="004E4E76" w:rsidRPr="00400470" w:rsidRDefault="004E4E76"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7639BA1"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2F5221" w:rsidRPr="002F5221">
            <w:rPr>
              <w:color w:val="000000"/>
            </w:rPr>
            <w:t>(Yeates, 2001)</w:t>
          </w:r>
        </w:sdtContent>
      </w:sdt>
      <w:r>
        <w:t xml:space="preserve">. </w:t>
      </w:r>
    </w:p>
  </w:footnote>
  <w:footnote w:id="3">
    <w:p w14:paraId="4FB3B95F" w14:textId="489ED65A"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2F5221" w:rsidRPr="002F5221">
            <w:rPr>
              <w:color w:val="000000"/>
            </w:rPr>
            <w:t>(National Institute of Mental Health, 2023)</w:t>
          </w:r>
        </w:sdtContent>
      </w:sdt>
      <w:r>
        <w:t>.</w:t>
      </w:r>
    </w:p>
  </w:footnote>
  <w:footnote w:id="4">
    <w:p w14:paraId="560FA3DD" w14:textId="58CE8DE8"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2F5221" w:rsidRPr="002F522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D05EF5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2F5221" w:rsidRPr="002F5221">
            <w:rPr>
              <w:color w:val="000000"/>
            </w:rPr>
            <w:t>(Andersen et al., 2020)</w:t>
          </w:r>
        </w:sdtContent>
      </w:sdt>
      <w:r w:rsidRPr="00400470">
        <w:rPr>
          <w:color w:val="000000"/>
        </w:rPr>
        <w:t>.</w:t>
      </w:r>
    </w:p>
  </w:footnote>
  <w:footnote w:id="7">
    <w:p w14:paraId="4DCCC30D" w14:textId="5A9816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2F5221" w:rsidRPr="002F5221">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CC8E26E"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2F5221">
            <w:rPr>
              <w:rFonts w:eastAsia="Times New Roman"/>
            </w:rPr>
            <w:t>(</w:t>
          </w:r>
          <w:r w:rsidR="002F5221">
            <w:rPr>
              <w:rFonts w:eastAsia="Times New Roman"/>
              <w:i/>
              <w:iCs/>
            </w:rPr>
            <w:t>Act (Drama) Definition and Examples - Poem Analysis</w:t>
          </w:r>
          <w:r w:rsidR="002F5221">
            <w:rPr>
              <w:rFonts w:eastAsia="Times New Roman"/>
            </w:rPr>
            <w:t>, 2023)</w:t>
          </w:r>
        </w:sdtContent>
      </w:sdt>
      <w:r w:rsidRPr="00B25161">
        <w:t>.</w:t>
      </w:r>
    </w:p>
  </w:footnote>
  <w:footnote w:id="13">
    <w:p w14:paraId="61CE4CE4" w14:textId="785F1DF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2F5221" w:rsidRPr="002F5221">
            <w:rPr>
              <w:color w:val="000000"/>
            </w:rPr>
            <w:t>(Arsalan, 2020)</w:t>
          </w:r>
        </w:sdtContent>
      </w:sdt>
      <w:r w:rsidRPr="00400470">
        <w:rPr>
          <w:color w:val="000000"/>
        </w:rPr>
        <w:t>.</w:t>
      </w:r>
    </w:p>
  </w:footnote>
  <w:footnote w:id="14">
    <w:p w14:paraId="44E9B5C8" w14:textId="413A4C3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2F5221" w:rsidRPr="002F5221">
            <w:rPr>
              <w:color w:val="000000"/>
            </w:rPr>
            <w:t>(Lewis et al., 2010)</w:t>
          </w:r>
        </w:sdtContent>
      </w:sdt>
      <w:r w:rsidR="00351702">
        <w:t>.</w:t>
      </w:r>
    </w:p>
  </w:footnote>
  <w:footnote w:id="15">
    <w:p w14:paraId="5B4113A8" w14:textId="33B99ED0"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2F5221" w:rsidRPr="002F5221">
            <w:rPr>
              <w:color w:val="000000"/>
            </w:rPr>
            <w:t>(Huron, 2008)</w:t>
          </w:r>
        </w:sdtContent>
      </w:sdt>
      <w:r>
        <w:t xml:space="preserve">. </w:t>
      </w:r>
    </w:p>
  </w:footnote>
  <w:footnote w:id="16">
    <w:p w14:paraId="0B01FFEC" w14:textId="3B9A098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2F5221">
            <w:rPr>
              <w:rFonts w:eastAsia="Times New Roman"/>
            </w:rPr>
            <w:t>(Joshi et al., 2015; Likert, 1932; Mumu et al., 2022; Nemoto &amp; Beglar, 2023; Tanujaya et al., 2023)</w:t>
          </w:r>
        </w:sdtContent>
      </w:sdt>
      <w:r w:rsidRPr="00400470">
        <w:t>.</w:t>
      </w:r>
    </w:p>
  </w:footnote>
  <w:footnote w:id="17">
    <w:p w14:paraId="0AFA5FCD" w14:textId="6C00362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2F5221" w:rsidRPr="002F5221">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DE16B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2F5221" w:rsidRPr="002F5221">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BAACC3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2F5221">
            <w:rPr>
              <w:rFonts w:eastAsia="Times New Roman"/>
            </w:rPr>
            <w:t>(</w:t>
          </w:r>
          <w:r w:rsidR="002F5221">
            <w:rPr>
              <w:rFonts w:eastAsia="Times New Roman"/>
              <w:i/>
              <w:iCs/>
            </w:rPr>
            <w:t>Gregarismo - Dicionário Online Priberam de Português</w:t>
          </w:r>
          <w:r w:rsidR="002F5221">
            <w:rPr>
              <w:rFonts w:eastAsia="Times New Roman"/>
            </w:rPr>
            <w:t>, 2023)</w:t>
          </w:r>
        </w:sdtContent>
      </w:sdt>
      <w:r w:rsidRPr="00400470">
        <w:t>.</w:t>
      </w:r>
    </w:p>
  </w:footnote>
  <w:footnote w:id="23">
    <w:p w14:paraId="546E3DAD" w14:textId="5F98ADD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2F5221" w:rsidRPr="002F5221">
            <w:rPr>
              <w:color w:val="000000"/>
            </w:rPr>
            <w:t>(Jung, 1981)</w:t>
          </w:r>
        </w:sdtContent>
      </w:sdt>
      <w:r w:rsidRPr="00400470">
        <w:rPr>
          <w:color w:val="000000"/>
        </w:rPr>
        <w:t>.</w:t>
      </w:r>
    </w:p>
  </w:footnote>
  <w:footnote w:id="24">
    <w:p w14:paraId="0A111CBF" w14:textId="7566876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2F5221" w:rsidRPr="002F5221">
            <w:rPr>
              <w:color w:val="000000"/>
            </w:rPr>
            <w:t>(Palmer et al., 2014)</w:t>
          </w:r>
        </w:sdtContent>
      </w:sdt>
      <w:r w:rsidR="000F3183" w:rsidRPr="00400470">
        <w:rPr>
          <w:color w:val="000000"/>
        </w:rPr>
        <w:t>.</w:t>
      </w:r>
    </w:p>
  </w:footnote>
  <w:footnote w:id="25">
    <w:p w14:paraId="24FF5FF0" w14:textId="2939C9A9"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2F5221" w:rsidRPr="002F5221">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7E9D5CA0"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2F5221">
            <w:rPr>
              <w:rFonts w:eastAsia="Times New Roman"/>
            </w:rPr>
            <w:t>(</w:t>
          </w:r>
          <w:r w:rsidR="002F5221">
            <w:rPr>
              <w:rFonts w:eastAsia="Times New Roman"/>
              <w:i/>
              <w:iCs/>
            </w:rPr>
            <w:t>Lynch Mob Definition &amp; Meaning - Merriam-Webster</w:t>
          </w:r>
          <w:r w:rsidR="002F5221">
            <w:rPr>
              <w:rFonts w:eastAsia="Times New Roman"/>
            </w:rPr>
            <w:t>, 2023)</w:t>
          </w:r>
        </w:sdtContent>
      </w:sdt>
      <w:r w:rsidR="00AB632D">
        <w:t xml:space="preserve"> </w:t>
      </w:r>
      <w:r>
        <w:t>.</w:t>
      </w:r>
    </w:p>
  </w:footnote>
  <w:footnote w:id="28">
    <w:p w14:paraId="6C202BBC" w14:textId="7CBCB38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2F5221" w:rsidRPr="002F5221">
            <w:rPr>
              <w:color w:val="000000"/>
            </w:rPr>
            <w:t>(Srivastava, 2023)</w:t>
          </w:r>
        </w:sdtContent>
      </w:sdt>
      <w:r w:rsidRPr="00400470">
        <w:rPr>
          <w:color w:val="000000"/>
        </w:rPr>
        <w:t>.</w:t>
      </w:r>
    </w:p>
  </w:footnote>
  <w:footnote w:id="29">
    <w:p w14:paraId="1BE6E468" w14:textId="32529A78"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2F5221">
            <w:rPr>
              <w:rFonts w:eastAsia="Times New Roman"/>
            </w:rPr>
            <w:t>(</w:t>
          </w:r>
          <w:r w:rsidR="002F5221">
            <w:rPr>
              <w:rFonts w:eastAsia="Times New Roman"/>
              <w:i/>
              <w:iCs/>
            </w:rPr>
            <w:t>Dimensional_1 Adjective - Definition, Pictures, Pronunciation and Usage Notes | Oxford Advanced Learner’s Dictionary at OxfordLearnersDictionaries.Com</w:t>
          </w:r>
          <w:r w:rsidR="002F5221">
            <w:rPr>
              <w:rFonts w:eastAsia="Times New Roman"/>
            </w:rPr>
            <w:t>, 2023)</w:t>
          </w:r>
        </w:sdtContent>
      </w:sdt>
      <w:r w:rsidR="00CE2266">
        <w:t>.</w:t>
      </w:r>
    </w:p>
  </w:footnote>
  <w:footnote w:id="30">
    <w:p w14:paraId="460224F7" w14:textId="4D937C5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2F5221" w:rsidRPr="002F5221">
            <w:rPr>
              <w:color w:val="000000"/>
            </w:rPr>
            <w:t>(Freeman, 2004a)</w:t>
          </w:r>
        </w:sdtContent>
      </w:sdt>
      <w:r w:rsidRPr="00400470">
        <w:rPr>
          <w:color w:val="000000"/>
        </w:rPr>
        <w:t>.</w:t>
      </w:r>
    </w:p>
  </w:footnote>
  <w:footnote w:id="31">
    <w:p w14:paraId="08DF69AE" w14:textId="17787F6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2F5221" w:rsidRPr="002F5221">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E9CCAEC"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2F5221" w:rsidRPr="002F5221">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84AD6B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2F5221" w:rsidRPr="002F5221">
            <w:rPr>
              <w:color w:val="000000"/>
            </w:rPr>
            <w:t>(Gordis, 2011)</w:t>
          </w:r>
        </w:sdtContent>
      </w:sdt>
      <w:r w:rsidR="00C972AF" w:rsidRPr="00C972AF">
        <w:t>.</w:t>
      </w:r>
    </w:p>
  </w:footnote>
  <w:footnote w:id="34">
    <w:p w14:paraId="4D480CAF" w14:textId="5991ABBC"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2F5221">
            <w:rPr>
              <w:rFonts w:eastAsia="Times New Roman"/>
            </w:rPr>
            <w:t>(Saraiva &amp; Cerejeira, 2014)</w:t>
          </w:r>
        </w:sdtContent>
      </w:sdt>
      <w:r w:rsidR="00C972AF">
        <w:t>.</w:t>
      </w:r>
    </w:p>
  </w:footnote>
  <w:footnote w:id="35">
    <w:p w14:paraId="78A4E145" w14:textId="3D18585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2F5221">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17D3194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2F5221" w:rsidRPr="002F5221">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52696A94"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2F5221" w:rsidRPr="002F5221">
            <w:rPr>
              <w:color w:val="000000"/>
            </w:rPr>
            <w:t>(Freud, 1924)(Freud, 1924)(Freud, 1924)(Freud, 1924)(Freud, 1924)(Freud, 1924)</w:t>
          </w:r>
        </w:sdtContent>
      </w:sdt>
      <w:r>
        <w:t>.</w:t>
      </w:r>
    </w:p>
  </w:footnote>
  <w:footnote w:id="38">
    <w:p w14:paraId="578B85FE" w14:textId="75B9680C"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2F5221" w:rsidRPr="002F5221">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156D878"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2F5221" w:rsidRPr="002F5221">
            <w:rPr>
              <w:color w:val="000000"/>
            </w:rPr>
            <w:t>(Nussbaum, 2013)(Nussbaum, 2013)(Nussbaum, 2013)(Nussbaum, 2013)(Nussbaum, 2013)(Nussbaum, 2013)</w:t>
          </w:r>
        </w:sdtContent>
      </w:sdt>
      <w:r w:rsidR="009C6F23">
        <w:t>.</w:t>
      </w:r>
      <w:r w:rsidR="00F24FF8">
        <w:t xml:space="preserve"> </w:t>
      </w:r>
    </w:p>
  </w:footnote>
  <w:footnote w:id="45">
    <w:p w14:paraId="0BC52C95" w14:textId="7566A5AB"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2F5221" w:rsidRPr="002F5221">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20E4AF4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2F5221" w:rsidRPr="002F5221">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747A205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2F5221" w:rsidRPr="002F5221">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3672028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2F5221" w:rsidRPr="002F5221">
            <w:rPr>
              <w:color w:val="000000"/>
            </w:rPr>
            <w:t>(Mehrafrooz, 2023)(Mehrafrooz, 2023)(Mehrafrooz, 2023)(Mehrafrooz, 2023)(Mehrafrooz, 2023)(Mehrafrooz, 2023)</w:t>
          </w:r>
        </w:sdtContent>
      </w:sdt>
      <w:r>
        <w:rPr>
          <w:color w:val="000000"/>
        </w:rPr>
        <w:t>.</w:t>
      </w:r>
    </w:p>
  </w:footnote>
  <w:footnote w:id="49">
    <w:p w14:paraId="4E326DC7" w14:textId="0BCAE5E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2F5221" w:rsidRPr="002F5221">
            <w:rPr>
              <w:color w:val="000000"/>
            </w:rPr>
            <w:t>(Ching, 1975)(Ching, 1975)(Ching, 1975)(Ching, 1975)(Ching, 1975)(Ching, 1975)</w:t>
          </w:r>
        </w:sdtContent>
      </w:sdt>
      <w:r w:rsidR="006875D1">
        <w:rPr>
          <w:color w:val="000000"/>
        </w:rPr>
        <w:t>.</w:t>
      </w:r>
    </w:p>
  </w:footnote>
  <w:footnote w:id="50">
    <w:p w14:paraId="5356DFB6" w14:textId="21F1F04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2F5221" w:rsidRPr="002F5221">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F9D12C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2F5221" w:rsidRPr="002F5221">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B45A4C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2F5221" w:rsidRPr="002F5221">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386557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2F5221" w:rsidRPr="002F5221">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14588C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2F5221" w:rsidRPr="002F5221">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A384F4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2F5221" w:rsidRPr="002F5221">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7050FAB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2F5221" w:rsidRPr="002F5221">
            <w:rPr>
              <w:rFonts w:eastAsia="Times New Roman"/>
              <w:color w:val="000000"/>
            </w:rPr>
            <w:t xml:space="preserve">(What Is an Antagonist? </w:t>
          </w:r>
          <w:r w:rsidR="002F5221" w:rsidRPr="00806CE3">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2F5221" w:rsidRPr="002F5221">
            <w:rPr>
              <w:rFonts w:eastAsia="Times New Roman"/>
              <w:color w:val="000000"/>
            </w:rPr>
            <w:t>Exploring Literary “Bad Guys” | Writers.Com, 2023)</w:t>
          </w:r>
        </w:sdtContent>
      </w:sdt>
      <w:r w:rsidRPr="00400470">
        <w:t>.</w:t>
      </w:r>
    </w:p>
  </w:footnote>
  <w:footnote w:id="78">
    <w:p w14:paraId="29CC6488" w14:textId="4434C7F6"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2F5221" w:rsidRPr="002F5221">
            <w:rPr>
              <w:rFonts w:eastAsia="Times New Roman"/>
              <w:color w:val="000000"/>
            </w:rPr>
            <w:t xml:space="preserve">(Myss, 2003; What Is the “SERVANT” Personality Type? </w:t>
          </w:r>
          <w:r w:rsidR="002F5221" w:rsidRPr="00806CE3">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37DB1A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2F5221" w:rsidRPr="002F5221">
            <w:rPr>
              <w:color w:val="000000"/>
            </w:rPr>
            <w:t>(Myss, 2013)(Myss, 2013)(Myss, 2013)(Myss, 2013)(Myss, 2013)(Myss, 2013)</w:t>
          </w:r>
        </w:sdtContent>
      </w:sdt>
      <w:r w:rsidR="001B5C23" w:rsidRPr="00A02328">
        <w:rPr>
          <w:color w:val="000000" w:themeColor="text1"/>
        </w:rPr>
        <w:t>.</w:t>
      </w:r>
    </w:p>
  </w:footnote>
  <w:footnote w:id="80">
    <w:p w14:paraId="698B70F8" w14:textId="76E56F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2F5221" w:rsidRPr="002F5221">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D70CFE7"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2F5221">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19D838E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2F5221" w:rsidRPr="002F5221">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2F5221" w:rsidRPr="002F5221">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2F5221">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041ECED0"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2F5221" w:rsidRPr="002F5221">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6FF43E2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2F5221" w:rsidRPr="002F5221">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10EBC63"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2F5221" w:rsidRPr="002F5221">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DD2061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2F5221">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22176FD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2F5221" w:rsidRPr="002F5221">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C9960E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2F5221" w:rsidRPr="002F5221">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2F5221" w:rsidRPr="002F5221">
            <w:rPr>
              <w:rFonts w:eastAsia="Times New Roman"/>
              <w:color w:val="000000"/>
            </w:rPr>
            <w:t xml:space="preserve">(Spontaneous or Impulsive? </w:t>
          </w:r>
          <w:r w:rsidR="002F5221" w:rsidRPr="00806CE3">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B9F43B9"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2F5221" w:rsidRPr="002F5221">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2C4445B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2F5221" w:rsidRPr="002F5221">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1702B16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2F5221">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7062171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2F5221" w:rsidRPr="002F5221">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943CDA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2F5221" w:rsidRPr="002F5221">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0CFDA395"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2F5221" w:rsidRPr="002F5221">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2F5221" w:rsidRPr="002F5221">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343FDD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2F5221" w:rsidRPr="002F5221">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4FF7E29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2F5221" w:rsidRPr="002F5221">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D0F49F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2F5221" w:rsidRPr="002F5221">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30AB6D5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2F5221" w:rsidRPr="002F5221">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B2D861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2F5221" w:rsidRPr="00806CE3">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2F5221">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ECA49F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2F5221">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1A38DA7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2F5221">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4C9FD4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2F5221" w:rsidRPr="002F5221">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276692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2F5221">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16B0761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2F5221" w:rsidRPr="002F5221">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020638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2F5221" w:rsidRPr="002F5221">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27E5331"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2F5221" w:rsidRPr="002F5221">
            <w:rPr>
              <w:rFonts w:eastAsia="Times New Roman"/>
              <w:color w:val="000000"/>
            </w:rPr>
            <w:t xml:space="preserve">(Luigjes et al., 2019; What Are Compulsions? </w:t>
          </w:r>
          <w:r w:rsidR="002F5221" w:rsidRPr="00806CE3">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1F3D977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2F5221" w:rsidRPr="002F5221">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04B35AC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2F5221" w:rsidRPr="002F5221">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F730A4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2F5221" w:rsidRPr="002F5221">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7D10527"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2F5221" w:rsidRPr="002F5221">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A93B96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2F5221" w:rsidRPr="002F5221">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A7387F0"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2F5221" w:rsidRPr="002F5221">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2F5221" w:rsidRPr="002F5221">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40CDD32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2F5221" w:rsidRPr="002F5221">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F5C698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2F5221" w:rsidRPr="002F5221">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877C5D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2F5221">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7C6217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2F5221" w:rsidRPr="002F5221">
            <w:rPr>
              <w:color w:val="000000"/>
            </w:rPr>
            <w:t>(Pryn, 2022)(Pryn, 2022)(Pryn, 2022)(Pryn, 2022)(Pryn, 2022)(Pryn, 2022)</w:t>
          </w:r>
        </w:sdtContent>
      </w:sdt>
      <w:r w:rsidRPr="00400470">
        <w:t xml:space="preserve">. </w:t>
      </w:r>
    </w:p>
  </w:footnote>
  <w:footnote w:id="150">
    <w:p w14:paraId="49E2294E" w14:textId="3EE22B7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2F5221" w:rsidRPr="002F5221">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kFAD0DUkI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a)&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&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a)&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&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6128</Words>
  <Characters>547931</Characters>
  <Application>Microsoft Office Word</Application>
  <DocSecurity>0</DocSecurity>
  <Lines>4566</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